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EC93A" w14:textId="77777777" w:rsidR="00C24F58" w:rsidRPr="001E3C4B" w:rsidRDefault="00D52D8E" w:rsidP="004A69EE">
      <w:pPr>
        <w:jc w:val="center"/>
        <w:rPr>
          <w:rFonts w:cs="Segoe UI"/>
          <w:b/>
          <w:sz w:val="44"/>
        </w:rPr>
      </w:pPr>
      <w:r w:rsidRPr="001E3C4B">
        <w:rPr>
          <w:rFonts w:cs="Segoe UI"/>
          <w:b/>
          <w:sz w:val="44"/>
        </w:rPr>
        <w:t>NHẬP MÔN CÔNG NGHỆ PHẦN MỀM</w:t>
      </w:r>
    </w:p>
    <w:p w14:paraId="7D5A5ADB" w14:textId="77777777" w:rsidR="004175E1" w:rsidRPr="009C1CEE" w:rsidRDefault="004175E1">
      <w:pPr>
        <w:rPr>
          <w:rFonts w:cs="Segoe UI"/>
        </w:rPr>
      </w:pPr>
    </w:p>
    <w:p w14:paraId="0E5C8AE2" w14:textId="77777777" w:rsidR="004175E1" w:rsidRPr="009C1CEE" w:rsidRDefault="00000000">
      <w:pPr>
        <w:rPr>
          <w:rFonts w:cs="Segoe UI"/>
        </w:rPr>
      </w:pPr>
      <w:r>
        <w:rPr>
          <w:noProof/>
        </w:rPr>
        <w:pict w14:anchorId="00A98486">
          <v:rect id="Rectangle 6" o:spid="_x0000_s2050" style="position:absolute;left:0;text-align:left;margin-left:-32.25pt;margin-top:15.05pt;width:536.1pt;height:125.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fillcolor="#4f81bd" stroked="f" strokeweight="2pt">
            <o:lock v:ext="edit" aspectratio="t" verticies="t" text="t" shapetype="t"/>
            <v:textbox inset="1.90567mm,.95283mm,1.90567mm,.95283mm">
              <w:txbxContent>
                <w:p w14:paraId="5C2DE0E8" w14:textId="77777777" w:rsidR="000B1151" w:rsidRPr="0042797E" w:rsidRDefault="00D006BB" w:rsidP="00687F90">
                  <w:pPr>
                    <w:jc w:val="center"/>
                    <w:rPr>
                      <w:b/>
                      <w:color w:val="FFFFFF" w:themeColor="background1"/>
                      <w:sz w:val="96"/>
                    </w:rPr>
                  </w:pPr>
                  <w:r>
                    <w:rPr>
                      <w:b/>
                      <w:color w:val="FFFFFF" w:themeColor="background1"/>
                      <w:sz w:val="96"/>
                    </w:rPr>
                    <w:t>Project Proposal</w:t>
                  </w:r>
                </w:p>
              </w:txbxContent>
            </v:textbox>
          </v:rect>
        </w:pict>
      </w:r>
    </w:p>
    <w:p w14:paraId="0F48B561" w14:textId="77777777" w:rsidR="004175E1" w:rsidRPr="009C1CEE" w:rsidRDefault="004175E1">
      <w:pPr>
        <w:rPr>
          <w:rFonts w:cs="Segoe UI"/>
        </w:rPr>
      </w:pPr>
    </w:p>
    <w:p w14:paraId="73630355" w14:textId="77777777" w:rsidR="004175E1" w:rsidRPr="009C1CEE" w:rsidRDefault="004175E1">
      <w:pPr>
        <w:rPr>
          <w:rFonts w:cs="Segoe UI"/>
        </w:rPr>
      </w:pPr>
    </w:p>
    <w:p w14:paraId="3883BD74" w14:textId="77777777" w:rsidR="004175E1" w:rsidRPr="009C1CEE" w:rsidRDefault="004175E1">
      <w:pPr>
        <w:rPr>
          <w:rFonts w:cs="Segoe UI"/>
        </w:rPr>
      </w:pPr>
    </w:p>
    <w:p w14:paraId="3107E26F" w14:textId="77777777" w:rsidR="004175E1" w:rsidRPr="009C1CEE" w:rsidRDefault="004175E1">
      <w:pPr>
        <w:rPr>
          <w:rFonts w:cs="Segoe UI"/>
        </w:rPr>
      </w:pPr>
    </w:p>
    <w:p w14:paraId="16868741" w14:textId="77777777" w:rsidR="004175E1" w:rsidRPr="009C1CEE" w:rsidRDefault="004175E1">
      <w:pPr>
        <w:rPr>
          <w:rFonts w:cs="Segoe UI"/>
        </w:rPr>
      </w:pPr>
    </w:p>
    <w:p w14:paraId="41FF94AA" w14:textId="77777777" w:rsidR="004175E1" w:rsidRPr="009C1CEE" w:rsidRDefault="004175E1">
      <w:pPr>
        <w:rPr>
          <w:rFonts w:cs="Segoe UI"/>
        </w:rPr>
      </w:pPr>
    </w:p>
    <w:p w14:paraId="04F7259D" w14:textId="77777777" w:rsidR="004175E1" w:rsidRPr="009C1CEE" w:rsidRDefault="00000000">
      <w:pPr>
        <w:rPr>
          <w:rFonts w:cs="Segoe UI"/>
        </w:rPr>
      </w:pPr>
      <w:r>
        <w:rPr>
          <w:noProof/>
        </w:rPr>
        <w:pict w14:anchorId="024DC7D9">
          <v:shapetype id="_x0000_t202" coordsize="21600,21600" o:spt="202" path="m,l,21600r21600,l21600,xe">
            <v:stroke joinstyle="miter"/>
            <v:path gradientshapeok="t" o:connecttype="rect"/>
          </v:shapetype>
          <v:shape id="Text Box 2" o:spid="_x0000_s2051" type="#_x0000_t202" style="position:absolute;left:0;text-align:left;margin-left:236.95pt;margin-top:7.25pt;width:260.85pt;height:110.5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" stroked="f">
            <o:lock v:ext="edit" aspectratio="t" verticies="t" text="t" shapetype="t"/>
            <v:textbox style="mso-fit-shape-to-text:t">
              <w:txbxContent>
                <w:p w14:paraId="6EA9353A" w14:textId="77777777" w:rsidR="003236B0" w:rsidRPr="009C1CEE" w:rsidRDefault="001E3C4B" w:rsidP="008E2515">
                  <w:pPr>
                    <w:rPr>
                      <w:rFonts w:cs="Segoe UI"/>
                    </w:rPr>
                  </w:pPr>
                  <w:r>
                    <w:rPr>
                      <w:rFonts w:cs="Segoe UI"/>
                    </w:rPr>
                    <w:t>Y</w:t>
                  </w:r>
                  <w:r w:rsidR="0011326D">
                    <w:rPr>
                      <w:rFonts w:cs="Segoe UI"/>
                    </w:rPr>
                    <w:t xml:space="preserve">êu cầu nhóm sinh viên hoàn thành tài liệu </w:t>
                  </w:r>
                  <w:r w:rsidR="00D006BB">
                    <w:rPr>
                      <w:rFonts w:cs="Segoe UI"/>
                    </w:rPr>
                    <w:t>Project Proposal</w:t>
                  </w:r>
                  <w:r w:rsidR="0011326D">
                    <w:rPr>
                      <w:rFonts w:cs="Segoe UI"/>
                    </w:rPr>
                    <w:t xml:space="preserve"> cho đồ án đã được giao theo biểu mẫu đính kèm.</w:t>
                  </w:r>
                </w:p>
              </w:txbxContent>
            </v:textbox>
          </v:shape>
        </w:pict>
      </w:r>
    </w:p>
    <w:p w14:paraId="186AA213" w14:textId="77777777" w:rsidR="004175E1" w:rsidRPr="009C1CEE" w:rsidRDefault="004175E1">
      <w:pPr>
        <w:rPr>
          <w:rFonts w:cs="Segoe UI"/>
        </w:rPr>
      </w:pPr>
    </w:p>
    <w:p w14:paraId="4DD8628E" w14:textId="77777777" w:rsidR="004175E1" w:rsidRPr="009C1CEE" w:rsidRDefault="004175E1">
      <w:pPr>
        <w:rPr>
          <w:rFonts w:cs="Segoe UI"/>
        </w:rPr>
      </w:pPr>
    </w:p>
    <w:p w14:paraId="0149CF83" w14:textId="77777777" w:rsidR="004175E1" w:rsidRPr="009C1CEE" w:rsidRDefault="004175E1">
      <w:pPr>
        <w:rPr>
          <w:rFonts w:cs="Segoe UI"/>
        </w:rPr>
      </w:pPr>
    </w:p>
    <w:p w14:paraId="07AA739D" w14:textId="77777777" w:rsidR="004175E1" w:rsidRPr="009C1CEE" w:rsidRDefault="004175E1">
      <w:pPr>
        <w:rPr>
          <w:rFonts w:cs="Segoe UI"/>
        </w:rPr>
      </w:pPr>
    </w:p>
    <w:p w14:paraId="31220928" w14:textId="77777777" w:rsidR="004175E1" w:rsidRPr="009C1CEE" w:rsidRDefault="004175E1">
      <w:pPr>
        <w:rPr>
          <w:rFonts w:cs="Segoe UI"/>
        </w:rPr>
      </w:pPr>
    </w:p>
    <w:p w14:paraId="01C60E93" w14:textId="77777777" w:rsidR="004175E1" w:rsidRPr="009C1CEE" w:rsidRDefault="004175E1">
      <w:pPr>
        <w:rPr>
          <w:rFonts w:cs="Segoe UI"/>
        </w:rPr>
      </w:pPr>
    </w:p>
    <w:p w14:paraId="2629E0BA" w14:textId="77777777" w:rsidR="004175E1" w:rsidRPr="009C1CEE" w:rsidRDefault="004175E1">
      <w:pPr>
        <w:rPr>
          <w:rFonts w:cs="Segoe UI"/>
        </w:rPr>
      </w:pPr>
    </w:p>
    <w:p w14:paraId="2F9F0E10" w14:textId="77777777" w:rsidR="004175E1" w:rsidRPr="009C1CEE" w:rsidRDefault="004175E1">
      <w:pPr>
        <w:rPr>
          <w:rFonts w:cs="Segoe UI"/>
        </w:rPr>
      </w:pPr>
    </w:p>
    <w:p w14:paraId="03EB3D6B" w14:textId="77777777" w:rsidR="004175E1" w:rsidRPr="009C1CEE" w:rsidRDefault="004175E1">
      <w:pPr>
        <w:rPr>
          <w:rFonts w:cs="Segoe UI"/>
        </w:rPr>
      </w:pPr>
    </w:p>
    <w:p w14:paraId="729FD32D" w14:textId="77777777" w:rsidR="004175E1" w:rsidRPr="009C1CEE" w:rsidRDefault="004175E1">
      <w:pPr>
        <w:rPr>
          <w:rFonts w:cs="Segoe UI"/>
        </w:rPr>
      </w:pPr>
    </w:p>
    <w:p w14:paraId="7875485D" w14:textId="77777777" w:rsidR="004175E1" w:rsidRPr="009C1CEE" w:rsidRDefault="004175E1">
      <w:pPr>
        <w:rPr>
          <w:rFonts w:cs="Segoe UI"/>
        </w:rPr>
      </w:pPr>
    </w:p>
    <w:p w14:paraId="4666064E" w14:textId="77777777" w:rsidR="004175E1" w:rsidRPr="009C1CEE" w:rsidRDefault="004175E1">
      <w:pPr>
        <w:rPr>
          <w:rFonts w:cs="Segoe UI"/>
        </w:rPr>
      </w:pPr>
    </w:p>
    <w:p w14:paraId="530CB52D" w14:textId="77777777" w:rsidR="004175E1" w:rsidRPr="009C1CEE" w:rsidRDefault="004175E1">
      <w:pPr>
        <w:rPr>
          <w:rFonts w:cs="Segoe UI"/>
        </w:rPr>
      </w:pPr>
    </w:p>
    <w:p w14:paraId="298F6D32" w14:textId="77777777" w:rsidR="004175E1" w:rsidRPr="009C1CEE" w:rsidRDefault="00000000">
      <w:pPr>
        <w:rPr>
          <w:rFonts w:cs="Segoe UI"/>
        </w:rPr>
      </w:pPr>
      <w:r>
        <w:rPr>
          <w:noProof/>
        </w:rPr>
        <w:pict w14:anchorId="7CF88807">
          <v:shape id="_x0000_s2052" type="#_x0000_t202" style="position:absolute;left:0;text-align:left;margin-left:111.15pt;margin-top:16.35pt;width:246.9pt;height:89.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" stroked="f">
            <o:lock v:ext="edit" aspectratio="t" verticies="t" text="t" shapetype="t"/>
            <v:textbox>
              <w:txbxContent>
                <w:p w14:paraId="04489875" w14:textId="77777777" w:rsidR="00B3749D" w:rsidRDefault="00B3749D" w:rsidP="00004FC2">
                  <w:pPr>
                    <w:jc w:val="left"/>
                    <w:rPr>
                      <w:rFonts w:cs="Segoe UI"/>
                    </w:rPr>
                  </w:pPr>
                  <w:r>
                    <w:rPr>
                      <w:rFonts w:cs="Segoe UI"/>
                    </w:rPr>
                    <w:t>Bộ môn Công nghệ phần mềm</w:t>
                  </w:r>
                </w:p>
                <w:p w14:paraId="700D855C" w14:textId="77777777" w:rsidR="000B1151" w:rsidRPr="009C1CEE" w:rsidRDefault="000B1151" w:rsidP="00004FC2">
                  <w:pPr>
                    <w:jc w:val="left"/>
                    <w:rPr>
                      <w:rFonts w:cs="Segoe UI"/>
                    </w:rPr>
                  </w:pPr>
                  <w:r w:rsidRPr="009C1CEE">
                    <w:rPr>
                      <w:rFonts w:cs="Segoe UI"/>
                    </w:rPr>
                    <w:t>Khoa Công nghệ thông tin</w:t>
                  </w:r>
                </w:p>
                <w:p w14:paraId="51C217DA" w14:textId="77777777" w:rsidR="000B1151" w:rsidRPr="00004FC2" w:rsidRDefault="000B1151" w:rsidP="00004FC2">
                  <w:pPr>
                    <w:jc w:val="left"/>
                    <w:rPr>
                      <w:rFonts w:cs="Segoe UI"/>
                      <w:lang w:val="vi-VN"/>
                    </w:rPr>
                  </w:pPr>
                  <w:r w:rsidRPr="009C1CEE">
                    <w:rPr>
                      <w:rFonts w:cs="Segoe UI"/>
                    </w:rPr>
                    <w:t xml:space="preserve">Đại học Khoa học tự nhiên TP </w:t>
                  </w:r>
                  <w:r>
                    <w:rPr>
                      <w:rFonts w:cs="Segoe UI"/>
                    </w:rPr>
                    <w:t>HCM</w:t>
                  </w:r>
                </w:p>
              </w:txbxContent>
            </v:textbox>
          </v:shape>
        </w:pict>
      </w:r>
    </w:p>
    <w:p w14:paraId="7E5CD593" w14:textId="77777777" w:rsidR="004175E1" w:rsidRPr="009C1CEE" w:rsidRDefault="00004FC2">
      <w:pPr>
        <w:rPr>
          <w:rFonts w:cs="Segoe UI"/>
        </w:rPr>
        <w:sectPr w:rsidR="004175E1" w:rsidRPr="009C1CEE">
          <w:pgSz w:w="12240" w:h="15840"/>
          <w:pgMar w:top="1440" w:right="1440" w:bottom="1440" w:left="1440" w:header="720" w:footer="720" w:gutter="0"/>
          <w:cols w:space="720"/>
          <w:docGrid w:linePitch="360"/>
        </w:sectPr>
      </w:pPr>
      <w:r>
        <w:rPr>
          <w:rFonts w:cs="Segoe UI"/>
          <w:noProof/>
        </w:rPr>
        <w:lastRenderedPageBreak/>
        <w:drawing>
          <wp:inline distT="0" distB="0" distL="0" distR="0" wp14:anchorId="658762B9" wp14:editId="15E32D33">
            <wp:extent cx="1098952" cy="862161"/>
            <wp:effectExtent l="0" t="0" r="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KHTN 2009.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26678" cy="883913"/>
                    </a:xfrm>
                    <a:prstGeom prst="rect">
                      <a:avLst/>
                    </a:prstGeom>
                  </pic:spPr>
                </pic:pic>
              </a:graphicData>
            </a:graphic>
          </wp:inline>
        </w:drawing>
      </w:r>
    </w:p>
    <w:p w14:paraId="4A7A745E" w14:textId="77777777" w:rsidR="009922DD" w:rsidRPr="00B87C05" w:rsidRDefault="009922DD" w:rsidP="00025192">
      <w:pPr>
        <w:jc w:val="center"/>
        <w:rPr>
          <w:rFonts w:cs="Segoe UI"/>
          <w:b/>
          <w:color w:val="0070C0"/>
          <w:sz w:val="60"/>
          <w:szCs w:val="60"/>
        </w:rPr>
      </w:pPr>
      <w:r w:rsidRPr="00B87C05">
        <w:rPr>
          <w:rFonts w:cs="Segoe UI"/>
          <w:b/>
          <w:color w:val="0070C0"/>
          <w:sz w:val="60"/>
          <w:szCs w:val="60"/>
        </w:rPr>
        <w:lastRenderedPageBreak/>
        <w:t>MỤC LỤC</w:t>
      </w:r>
    </w:p>
    <w:p w14:paraId="56CF1FAD" w14:textId="77777777" w:rsidR="00962470" w:rsidRDefault="0036475D">
      <w:pPr>
        <w:pStyle w:val="TOC1"/>
        <w:rPr>
          <w:rFonts w:asciiTheme="minorHAnsi" w:eastAsiaTheme="minorEastAsia" w:hAnsiTheme="minorHAnsi"/>
          <w:b w:val="0"/>
          <w:noProof/>
          <w:sz w:val="22"/>
        </w:rPr>
      </w:pPr>
      <w:r>
        <w:fldChar w:fldCharType="begin"/>
      </w:r>
      <w:r w:rsidR="005E4619">
        <w:instrText xml:space="preserve"> TOC \o "1-3" \h \z \u </w:instrText>
      </w:r>
      <w:r>
        <w:fldChar w:fldCharType="separate"/>
      </w:r>
      <w:hyperlink w:anchor="_Toc413938717" w:history="1">
        <w:r w:rsidR="00962470" w:rsidRPr="008B6FC3">
          <w:rPr>
            <w:rStyle w:val="Hyperlink"/>
            <w:rFonts w:cs="Segoe UI"/>
            <w:noProof/>
          </w:rPr>
          <w:t>Các nội dung chính</w:t>
        </w:r>
        <w:r w:rsidR="00962470">
          <w:rPr>
            <w:noProof/>
            <w:webHidden/>
          </w:rPr>
          <w:tab/>
        </w:r>
        <w:r w:rsidR="00962470">
          <w:rPr>
            <w:noProof/>
            <w:webHidden/>
          </w:rPr>
          <w:fldChar w:fldCharType="begin"/>
        </w:r>
        <w:r w:rsidR="00962470">
          <w:rPr>
            <w:noProof/>
            <w:webHidden/>
          </w:rPr>
          <w:instrText xml:space="preserve"> PAGEREF _Toc413938717 \h </w:instrText>
        </w:r>
        <w:r w:rsidR="00962470">
          <w:rPr>
            <w:noProof/>
            <w:webHidden/>
          </w:rPr>
        </w:r>
        <w:r w:rsidR="00962470">
          <w:rPr>
            <w:noProof/>
            <w:webHidden/>
          </w:rPr>
          <w:fldChar w:fldCharType="separate"/>
        </w:r>
        <w:r w:rsidR="00962470">
          <w:rPr>
            <w:noProof/>
            <w:webHidden/>
          </w:rPr>
          <w:t>1</w:t>
        </w:r>
        <w:r w:rsidR="00962470">
          <w:rPr>
            <w:noProof/>
            <w:webHidden/>
          </w:rPr>
          <w:fldChar w:fldCharType="end"/>
        </w:r>
      </w:hyperlink>
    </w:p>
    <w:p w14:paraId="62FF0E68" w14:textId="77777777" w:rsidR="00962470" w:rsidRDefault="00000000">
      <w:pPr>
        <w:pStyle w:val="TOC1"/>
        <w:tabs>
          <w:tab w:val="left" w:pos="432"/>
        </w:tabs>
        <w:rPr>
          <w:rFonts w:asciiTheme="minorHAnsi" w:eastAsiaTheme="minorEastAsia" w:hAnsiTheme="minorHAnsi"/>
          <w:b w:val="0"/>
          <w:noProof/>
          <w:sz w:val="22"/>
        </w:rPr>
      </w:pPr>
      <w:hyperlink w:anchor="_Toc413938718" w:history="1">
        <w:r w:rsidR="00962470" w:rsidRPr="008B6FC3">
          <w:rPr>
            <w:rStyle w:val="Hyperlink"/>
            <w:rFonts w:cs="Segoe UI"/>
            <w:noProof/>
          </w:rPr>
          <w:t>1</w:t>
        </w:r>
        <w:r w:rsidR="00962470">
          <w:rPr>
            <w:rFonts w:asciiTheme="minorHAnsi" w:eastAsiaTheme="minorEastAsia" w:hAnsiTheme="minorHAnsi"/>
            <w:b w:val="0"/>
            <w:noProof/>
            <w:sz w:val="22"/>
          </w:rPr>
          <w:tab/>
        </w:r>
        <w:r w:rsidR="00962470" w:rsidRPr="008B6FC3">
          <w:rPr>
            <w:rStyle w:val="Hyperlink"/>
            <w:noProof/>
          </w:rPr>
          <w:t>Thông tin nhóm</w:t>
        </w:r>
        <w:r w:rsidR="00962470">
          <w:rPr>
            <w:noProof/>
            <w:webHidden/>
          </w:rPr>
          <w:tab/>
        </w:r>
        <w:r w:rsidR="00962470">
          <w:rPr>
            <w:noProof/>
            <w:webHidden/>
          </w:rPr>
          <w:fldChar w:fldCharType="begin"/>
        </w:r>
        <w:r w:rsidR="00962470">
          <w:rPr>
            <w:noProof/>
            <w:webHidden/>
          </w:rPr>
          <w:instrText xml:space="preserve"> PAGEREF _Toc413938718 \h </w:instrText>
        </w:r>
        <w:r w:rsidR="00962470">
          <w:rPr>
            <w:noProof/>
            <w:webHidden/>
          </w:rPr>
        </w:r>
        <w:r w:rsidR="00962470">
          <w:rPr>
            <w:noProof/>
            <w:webHidden/>
          </w:rPr>
          <w:fldChar w:fldCharType="separate"/>
        </w:r>
        <w:r w:rsidR="00962470">
          <w:rPr>
            <w:noProof/>
            <w:webHidden/>
          </w:rPr>
          <w:t>2</w:t>
        </w:r>
        <w:r w:rsidR="00962470">
          <w:rPr>
            <w:noProof/>
            <w:webHidden/>
          </w:rPr>
          <w:fldChar w:fldCharType="end"/>
        </w:r>
      </w:hyperlink>
    </w:p>
    <w:p w14:paraId="6DD88E76" w14:textId="77777777" w:rsidR="00962470" w:rsidRDefault="00000000">
      <w:pPr>
        <w:pStyle w:val="TOC1"/>
        <w:tabs>
          <w:tab w:val="left" w:pos="432"/>
        </w:tabs>
        <w:rPr>
          <w:rFonts w:asciiTheme="minorHAnsi" w:eastAsiaTheme="minorEastAsia" w:hAnsiTheme="minorHAnsi"/>
          <w:b w:val="0"/>
          <w:noProof/>
          <w:sz w:val="22"/>
        </w:rPr>
      </w:pPr>
      <w:hyperlink w:anchor="_Toc413938719" w:history="1">
        <w:r w:rsidR="00962470" w:rsidRPr="008B6FC3">
          <w:rPr>
            <w:rStyle w:val="Hyperlink"/>
            <w:rFonts w:cs="Segoe UI"/>
            <w:noProof/>
          </w:rPr>
          <w:t>2</w:t>
        </w:r>
        <w:r w:rsidR="00962470">
          <w:rPr>
            <w:rFonts w:asciiTheme="minorHAnsi" w:eastAsiaTheme="minorEastAsia" w:hAnsiTheme="minorHAnsi"/>
            <w:b w:val="0"/>
            <w:noProof/>
            <w:sz w:val="22"/>
          </w:rPr>
          <w:tab/>
        </w:r>
        <w:r w:rsidR="00962470" w:rsidRPr="008B6FC3">
          <w:rPr>
            <w:rStyle w:val="Hyperlink"/>
            <w:rFonts w:cs="Segoe UI"/>
            <w:noProof/>
          </w:rPr>
          <w:t>Phát biểu bài toán sơ lược</w:t>
        </w:r>
        <w:r w:rsidR="00962470">
          <w:rPr>
            <w:noProof/>
            <w:webHidden/>
          </w:rPr>
          <w:tab/>
        </w:r>
        <w:r w:rsidR="00962470">
          <w:rPr>
            <w:noProof/>
            <w:webHidden/>
          </w:rPr>
          <w:fldChar w:fldCharType="begin"/>
        </w:r>
        <w:r w:rsidR="00962470">
          <w:rPr>
            <w:noProof/>
            <w:webHidden/>
          </w:rPr>
          <w:instrText xml:space="preserve"> PAGEREF _Toc413938719 \h </w:instrText>
        </w:r>
        <w:r w:rsidR="00962470">
          <w:rPr>
            <w:noProof/>
            <w:webHidden/>
          </w:rPr>
        </w:r>
        <w:r w:rsidR="00962470">
          <w:rPr>
            <w:noProof/>
            <w:webHidden/>
          </w:rPr>
          <w:fldChar w:fldCharType="separate"/>
        </w:r>
        <w:r w:rsidR="00962470">
          <w:rPr>
            <w:noProof/>
            <w:webHidden/>
          </w:rPr>
          <w:t>3</w:t>
        </w:r>
        <w:r w:rsidR="00962470">
          <w:rPr>
            <w:noProof/>
            <w:webHidden/>
          </w:rPr>
          <w:fldChar w:fldCharType="end"/>
        </w:r>
      </w:hyperlink>
    </w:p>
    <w:p w14:paraId="27DE272D" w14:textId="77777777" w:rsidR="00962470" w:rsidRDefault="00000000">
      <w:pPr>
        <w:pStyle w:val="TOC1"/>
        <w:tabs>
          <w:tab w:val="left" w:pos="432"/>
        </w:tabs>
        <w:rPr>
          <w:rFonts w:asciiTheme="minorHAnsi" w:eastAsiaTheme="minorEastAsia" w:hAnsiTheme="minorHAnsi"/>
          <w:b w:val="0"/>
          <w:noProof/>
          <w:sz w:val="22"/>
        </w:rPr>
      </w:pPr>
      <w:hyperlink w:anchor="_Toc413938720" w:history="1">
        <w:r w:rsidR="00962470" w:rsidRPr="008B6FC3">
          <w:rPr>
            <w:rStyle w:val="Hyperlink"/>
            <w:rFonts w:cs="Segoe UI"/>
            <w:noProof/>
          </w:rPr>
          <w:t>3</w:t>
        </w:r>
        <w:r w:rsidR="00962470">
          <w:rPr>
            <w:rFonts w:asciiTheme="minorHAnsi" w:eastAsiaTheme="minorEastAsia" w:hAnsiTheme="minorHAnsi"/>
            <w:b w:val="0"/>
            <w:noProof/>
            <w:sz w:val="22"/>
          </w:rPr>
          <w:tab/>
        </w:r>
        <w:r w:rsidR="00962470" w:rsidRPr="008B6FC3">
          <w:rPr>
            <w:rStyle w:val="Hyperlink"/>
            <w:rFonts w:cs="Segoe UI"/>
            <w:noProof/>
          </w:rPr>
          <w:t>Giải pháp đề xuất</w:t>
        </w:r>
        <w:r w:rsidR="00962470">
          <w:rPr>
            <w:noProof/>
            <w:webHidden/>
          </w:rPr>
          <w:tab/>
        </w:r>
        <w:r w:rsidR="00962470">
          <w:rPr>
            <w:noProof/>
            <w:webHidden/>
          </w:rPr>
          <w:fldChar w:fldCharType="begin"/>
        </w:r>
        <w:r w:rsidR="00962470">
          <w:rPr>
            <w:noProof/>
            <w:webHidden/>
          </w:rPr>
          <w:instrText xml:space="preserve"> PAGEREF _Toc413938720 \h </w:instrText>
        </w:r>
        <w:r w:rsidR="00962470">
          <w:rPr>
            <w:noProof/>
            <w:webHidden/>
          </w:rPr>
        </w:r>
        <w:r w:rsidR="00962470">
          <w:rPr>
            <w:noProof/>
            <w:webHidden/>
          </w:rPr>
          <w:fldChar w:fldCharType="separate"/>
        </w:r>
        <w:r w:rsidR="00962470">
          <w:rPr>
            <w:noProof/>
            <w:webHidden/>
          </w:rPr>
          <w:t>4</w:t>
        </w:r>
        <w:r w:rsidR="00962470">
          <w:rPr>
            <w:noProof/>
            <w:webHidden/>
          </w:rPr>
          <w:fldChar w:fldCharType="end"/>
        </w:r>
      </w:hyperlink>
    </w:p>
    <w:p w14:paraId="1091A8D1" w14:textId="77777777" w:rsidR="00962470" w:rsidRDefault="00000000">
      <w:pPr>
        <w:pStyle w:val="TOC1"/>
        <w:tabs>
          <w:tab w:val="left" w:pos="432"/>
        </w:tabs>
        <w:rPr>
          <w:rFonts w:asciiTheme="minorHAnsi" w:eastAsiaTheme="minorEastAsia" w:hAnsiTheme="minorHAnsi"/>
          <w:b w:val="0"/>
          <w:noProof/>
          <w:sz w:val="22"/>
        </w:rPr>
      </w:pPr>
      <w:hyperlink w:anchor="_Toc413938721" w:history="1">
        <w:r w:rsidR="00962470" w:rsidRPr="008B6FC3">
          <w:rPr>
            <w:rStyle w:val="Hyperlink"/>
            <w:rFonts w:cs="Segoe UI"/>
            <w:noProof/>
          </w:rPr>
          <w:t>4</w:t>
        </w:r>
        <w:r w:rsidR="00962470">
          <w:rPr>
            <w:rFonts w:asciiTheme="minorHAnsi" w:eastAsiaTheme="minorEastAsia" w:hAnsiTheme="minorHAnsi"/>
            <w:b w:val="0"/>
            <w:noProof/>
            <w:sz w:val="22"/>
          </w:rPr>
          <w:tab/>
        </w:r>
        <w:r w:rsidR="00962470" w:rsidRPr="008B6FC3">
          <w:rPr>
            <w:rStyle w:val="Hyperlink"/>
            <w:rFonts w:cs="Segoe UI"/>
            <w:noProof/>
          </w:rPr>
          <w:t>Kế hoạch phát triển</w:t>
        </w:r>
        <w:r w:rsidR="00962470">
          <w:rPr>
            <w:noProof/>
            <w:webHidden/>
          </w:rPr>
          <w:tab/>
        </w:r>
        <w:r w:rsidR="00962470">
          <w:rPr>
            <w:noProof/>
            <w:webHidden/>
          </w:rPr>
          <w:fldChar w:fldCharType="begin"/>
        </w:r>
        <w:r w:rsidR="00962470">
          <w:rPr>
            <w:noProof/>
            <w:webHidden/>
          </w:rPr>
          <w:instrText xml:space="preserve"> PAGEREF _Toc413938721 \h </w:instrText>
        </w:r>
        <w:r w:rsidR="00962470">
          <w:rPr>
            <w:noProof/>
            <w:webHidden/>
          </w:rPr>
        </w:r>
        <w:r w:rsidR="00962470">
          <w:rPr>
            <w:noProof/>
            <w:webHidden/>
          </w:rPr>
          <w:fldChar w:fldCharType="separate"/>
        </w:r>
        <w:r w:rsidR="00962470">
          <w:rPr>
            <w:noProof/>
            <w:webHidden/>
          </w:rPr>
          <w:t>5</w:t>
        </w:r>
        <w:r w:rsidR="00962470">
          <w:rPr>
            <w:noProof/>
            <w:webHidden/>
          </w:rPr>
          <w:fldChar w:fldCharType="end"/>
        </w:r>
      </w:hyperlink>
    </w:p>
    <w:p w14:paraId="3F0607A2" w14:textId="77777777" w:rsidR="00962470" w:rsidRDefault="00000000">
      <w:pPr>
        <w:pStyle w:val="TOC1"/>
        <w:tabs>
          <w:tab w:val="left" w:pos="432"/>
        </w:tabs>
        <w:rPr>
          <w:rFonts w:asciiTheme="minorHAnsi" w:eastAsiaTheme="minorEastAsia" w:hAnsiTheme="minorHAnsi"/>
          <w:b w:val="0"/>
          <w:noProof/>
          <w:sz w:val="22"/>
        </w:rPr>
      </w:pPr>
      <w:hyperlink w:anchor="_Toc413938722" w:history="1">
        <w:r w:rsidR="00962470" w:rsidRPr="008B6FC3">
          <w:rPr>
            <w:rStyle w:val="Hyperlink"/>
            <w:rFonts w:cs="Segoe UI"/>
            <w:noProof/>
          </w:rPr>
          <w:t>5</w:t>
        </w:r>
        <w:r w:rsidR="00962470">
          <w:rPr>
            <w:rFonts w:asciiTheme="minorHAnsi" w:eastAsiaTheme="minorEastAsia" w:hAnsiTheme="minorHAnsi"/>
            <w:b w:val="0"/>
            <w:noProof/>
            <w:sz w:val="22"/>
          </w:rPr>
          <w:tab/>
        </w:r>
        <w:r w:rsidR="00962470" w:rsidRPr="008B6FC3">
          <w:rPr>
            <w:rStyle w:val="Hyperlink"/>
            <w:noProof/>
          </w:rPr>
          <w:t>Kế hoạch nhân sự &amp; chi phí</w:t>
        </w:r>
        <w:r w:rsidR="00962470">
          <w:rPr>
            <w:noProof/>
            <w:webHidden/>
          </w:rPr>
          <w:tab/>
        </w:r>
        <w:r w:rsidR="00962470">
          <w:rPr>
            <w:noProof/>
            <w:webHidden/>
          </w:rPr>
          <w:fldChar w:fldCharType="begin"/>
        </w:r>
        <w:r w:rsidR="00962470">
          <w:rPr>
            <w:noProof/>
            <w:webHidden/>
          </w:rPr>
          <w:instrText xml:space="preserve"> PAGEREF _Toc413938722 \h </w:instrText>
        </w:r>
        <w:r w:rsidR="00962470">
          <w:rPr>
            <w:noProof/>
            <w:webHidden/>
          </w:rPr>
        </w:r>
        <w:r w:rsidR="00962470">
          <w:rPr>
            <w:noProof/>
            <w:webHidden/>
          </w:rPr>
          <w:fldChar w:fldCharType="separate"/>
        </w:r>
        <w:r w:rsidR="00962470">
          <w:rPr>
            <w:noProof/>
            <w:webHidden/>
          </w:rPr>
          <w:t>6</w:t>
        </w:r>
        <w:r w:rsidR="00962470">
          <w:rPr>
            <w:noProof/>
            <w:webHidden/>
          </w:rPr>
          <w:fldChar w:fldCharType="end"/>
        </w:r>
      </w:hyperlink>
    </w:p>
    <w:p w14:paraId="655FA40C" w14:textId="77777777" w:rsidR="00025192" w:rsidRDefault="0036475D" w:rsidP="00025192">
      <w:pPr>
        <w:pStyle w:val="TOCHeading"/>
      </w:pPr>
      <w:r>
        <w:rPr>
          <w:rFonts w:ascii="Segoe UI" w:eastAsiaTheme="minorHAnsi" w:hAnsi="Segoe UI" w:cstheme="minorBidi"/>
          <w:color w:val="auto"/>
          <w:sz w:val="26"/>
          <w:szCs w:val="22"/>
          <w:lang w:eastAsia="en-US"/>
        </w:rPr>
        <w:fldChar w:fldCharType="end"/>
      </w:r>
    </w:p>
    <w:p w14:paraId="2125442B" w14:textId="77777777" w:rsidR="00025192" w:rsidRPr="009C1CEE" w:rsidRDefault="00025192">
      <w:pPr>
        <w:rPr>
          <w:rFonts w:cs="Segoe UI"/>
        </w:rPr>
        <w:sectPr w:rsidR="00025192" w:rsidRPr="009C1CEE">
          <w:headerReference w:type="default" r:id="rId10"/>
          <w:footerReference w:type="default" r:id="rId11"/>
          <w:pgSz w:w="12240" w:h="15840"/>
          <w:pgMar w:top="1440" w:right="1440" w:bottom="1440" w:left="1440" w:header="720" w:footer="720" w:gutter="0"/>
          <w:cols w:space="720"/>
          <w:docGrid w:linePitch="360"/>
        </w:sectPr>
      </w:pPr>
    </w:p>
    <w:p w14:paraId="2DB4D700" w14:textId="77777777" w:rsidR="007B6DB0" w:rsidRDefault="007B6DB0" w:rsidP="00875861">
      <w:pPr>
        <w:jc w:val="center"/>
        <w:rPr>
          <w:rFonts w:cs="Segoe UI"/>
          <w:b/>
          <w:color w:val="548DD4" w:themeColor="text2" w:themeTint="99"/>
          <w:sz w:val="48"/>
        </w:rPr>
      </w:pPr>
    </w:p>
    <w:p w14:paraId="0DA8E961" w14:textId="77777777" w:rsidR="004175E1" w:rsidRPr="00271117" w:rsidRDefault="00D006BB" w:rsidP="00875861">
      <w:pPr>
        <w:jc w:val="center"/>
        <w:rPr>
          <w:rFonts w:cs="Segoe UI"/>
          <w:b/>
          <w:color w:val="548DD4" w:themeColor="text2" w:themeTint="99"/>
          <w:sz w:val="80"/>
        </w:rPr>
      </w:pPr>
      <w:r>
        <w:rPr>
          <w:rFonts w:cs="Segoe UI"/>
          <w:b/>
          <w:color w:val="548DD4" w:themeColor="text2" w:themeTint="99"/>
          <w:sz w:val="80"/>
        </w:rPr>
        <w:t>Project Proposal</w:t>
      </w:r>
    </w:p>
    <w:p w14:paraId="240DE191" w14:textId="77777777" w:rsidR="007B6DB0" w:rsidRPr="004C069B" w:rsidRDefault="007B6DB0" w:rsidP="00875861">
      <w:pPr>
        <w:jc w:val="center"/>
        <w:rPr>
          <w:rFonts w:cs="Segoe UI"/>
          <w:b/>
          <w:color w:val="548DD4" w:themeColor="text2" w:themeTint="99"/>
          <w:sz w:val="44"/>
        </w:rPr>
      </w:pPr>
    </w:p>
    <w:p w14:paraId="43933B69" w14:textId="77777777" w:rsidR="00BF48DA" w:rsidRPr="00DA0D82" w:rsidRDefault="009B548E" w:rsidP="001C5D57">
      <w:pPr>
        <w:pStyle w:val="Heading1"/>
        <w:rPr>
          <w:rFonts w:cs="Segoe UI"/>
          <w:color w:val="000000" w:themeColor="text1"/>
        </w:rPr>
      </w:pPr>
      <w:bookmarkStart w:id="0" w:name="_Toc337453954"/>
      <w:bookmarkStart w:id="1" w:name="_Toc413938717"/>
      <w:r w:rsidRPr="00DA0D82">
        <w:rPr>
          <w:rFonts w:cs="Segoe UI"/>
          <w:color w:val="000000" w:themeColor="text1"/>
        </w:rPr>
        <w:t>Các nội dung chính</w:t>
      </w:r>
      <w:bookmarkEnd w:id="0"/>
      <w:bookmarkEnd w:id="1"/>
    </w:p>
    <w:p w14:paraId="025B0CC8" w14:textId="77777777" w:rsidR="00885A78" w:rsidRDefault="00AE52C9" w:rsidP="009B548E">
      <w:pPr>
        <w:rPr>
          <w:rFonts w:cs="Segoe UI"/>
        </w:rPr>
      </w:pPr>
      <w:r>
        <w:rPr>
          <w:rFonts w:cs="Segoe UI"/>
        </w:rPr>
        <w:t>Mục tiêu</w:t>
      </w:r>
      <w:r w:rsidR="006D7D8C">
        <w:rPr>
          <w:rFonts w:cs="Segoe UI"/>
        </w:rPr>
        <w:t xml:space="preserve"> tài liệu tậ</w:t>
      </w:r>
      <w:r w:rsidR="006665EE">
        <w:rPr>
          <w:rFonts w:cs="Segoe UI"/>
        </w:rPr>
        <w:t>p trung vào các chủ đề:</w:t>
      </w:r>
    </w:p>
    <w:p w14:paraId="7A05FBC4" w14:textId="77777777" w:rsidR="00C77A99" w:rsidRDefault="0011326D" w:rsidP="00C05253">
      <w:pPr>
        <w:pStyle w:val="ListParagraph"/>
        <w:numPr>
          <w:ilvl w:val="0"/>
          <w:numId w:val="16"/>
        </w:numPr>
        <w:rPr>
          <w:rFonts w:cs="Segoe UI"/>
        </w:rPr>
      </w:pPr>
      <w:r w:rsidRPr="00877302">
        <w:rPr>
          <w:rFonts w:cs="Segoe UI"/>
          <w:noProof/>
        </w:rPr>
        <w:t xml:space="preserve">Tạo ra tài liệu </w:t>
      </w:r>
      <w:r w:rsidR="00395D17">
        <w:rPr>
          <w:rFonts w:cs="Segoe UI"/>
          <w:noProof/>
        </w:rPr>
        <w:t>Project Proposal.</w:t>
      </w:r>
    </w:p>
    <w:p w14:paraId="5298875D" w14:textId="77777777" w:rsidR="00F122DF" w:rsidRDefault="00000000" w:rsidP="00C05253">
      <w:pPr>
        <w:pStyle w:val="ListParagraph"/>
        <w:numPr>
          <w:ilvl w:val="0"/>
          <w:numId w:val="16"/>
        </w:numPr>
        <w:rPr>
          <w:rFonts w:cs="Segoe UI"/>
        </w:rPr>
      </w:pPr>
      <w:r>
        <w:rPr>
          <w:noProof/>
        </w:rPr>
        <w:pict w14:anchorId="4749B6C6">
          <v:shape id="_x0000_s2053" type="#_x0000_t202" style="position:absolute;left:0;text-align:left;margin-left:276.7pt;margin-top:126.35pt;width:211.15pt;height:101.75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" filled="f" stroked="f">
            <o:lock v:ext="edit" aspectratio="t" verticies="t" text="t" shapetype="t"/>
            <v:textbox>
              <w:txbxContent>
                <w:p w14:paraId="621C0649" w14:textId="77777777" w:rsidR="0018689B" w:rsidRPr="00F42C32" w:rsidRDefault="0018689B" w:rsidP="0018689B">
                  <w:pPr>
                    <w:rPr>
                      <w:rFonts w:cs="Segoe UI"/>
                      <w:color w:val="FFFFFF" w:themeColor="background1"/>
                    </w:rPr>
                  </w:pPr>
                  <w:r>
                    <w:rPr>
                      <w:rFonts w:cs="Segoe UI"/>
                      <w:color w:val="FFFFFF" w:themeColor="background1"/>
                    </w:rPr>
                    <w:t>Hiển thị dữ liệu phức tạp</w:t>
                  </w:r>
                </w:p>
                <w:p w14:paraId="6829FD01" w14:textId="77777777" w:rsidR="0018689B" w:rsidRPr="00F42C32" w:rsidRDefault="00DD5BC5" w:rsidP="0018689B">
                  <w:pPr>
                    <w:pStyle w:val="ListParagraph"/>
                    <w:numPr>
                      <w:ilvl w:val="0"/>
                      <w:numId w:val="15"/>
                    </w:numPr>
                    <w:rPr>
                      <w:rFonts w:cs="Segoe UI"/>
                      <w:color w:val="FFFFFF" w:themeColor="background1"/>
                    </w:rPr>
                  </w:pPr>
                  <w:r>
                    <w:rPr>
                      <w:rFonts w:cs="Segoe UI"/>
                      <w:color w:val="FFFFFF" w:themeColor="background1"/>
                    </w:rPr>
                    <w:t>DataGrid</w:t>
                  </w:r>
                  <w:r w:rsidR="001E2F3E">
                    <w:rPr>
                      <w:rFonts w:cs="Segoe UI"/>
                      <w:color w:val="FFFFFF" w:themeColor="background1"/>
                    </w:rPr>
                    <w:t>View</w:t>
                  </w:r>
                </w:p>
                <w:p w14:paraId="2DDBEB14" w14:textId="77777777" w:rsidR="0018689B" w:rsidRPr="00F42C32" w:rsidRDefault="0018689B" w:rsidP="0018689B">
                  <w:pPr>
                    <w:rPr>
                      <w:color w:val="FFFFFF" w:themeColor="background1"/>
                    </w:rPr>
                  </w:pPr>
                </w:p>
              </w:txbxContent>
            </v:textbox>
            <w10:wrap anchorx="margin"/>
          </v:shape>
        </w:pict>
      </w:r>
      <w:r w:rsidR="00C77A99">
        <w:rPr>
          <w:rFonts w:cs="Segoe UI"/>
        </w:rPr>
        <w:t>Hoàn chỉnh tài liệ</w:t>
      </w:r>
      <w:r w:rsidR="00E60591">
        <w:rPr>
          <w:rFonts w:cs="Segoe UI"/>
        </w:rPr>
        <w:t xml:space="preserve">u </w:t>
      </w:r>
      <w:r w:rsidR="00395D17">
        <w:rPr>
          <w:rFonts w:cs="Segoe UI"/>
          <w:noProof/>
        </w:rPr>
        <w:t>Project Proposal</w:t>
      </w:r>
      <w:r w:rsidR="00C77A99">
        <w:rPr>
          <w:rFonts w:cs="Segoe UI"/>
        </w:rPr>
        <w:t xml:space="preserve"> với các nội dung:</w:t>
      </w:r>
    </w:p>
    <w:p w14:paraId="408DE09D" w14:textId="77777777" w:rsidR="00C77A99" w:rsidRDefault="00395D17" w:rsidP="00395D17">
      <w:pPr>
        <w:pStyle w:val="ListParagraph"/>
        <w:numPr>
          <w:ilvl w:val="1"/>
          <w:numId w:val="16"/>
        </w:numPr>
        <w:rPr>
          <w:rFonts w:cs="Segoe UI"/>
        </w:rPr>
      </w:pPr>
      <w:r w:rsidRPr="00395D17">
        <w:rPr>
          <w:rFonts w:cs="Segoe UI"/>
        </w:rPr>
        <w:t>Phát biểu bài toán sơ lược</w:t>
      </w:r>
    </w:p>
    <w:p w14:paraId="1DEEBB1B" w14:textId="77777777" w:rsidR="00C77A99" w:rsidRDefault="00395D17" w:rsidP="00395D17">
      <w:pPr>
        <w:pStyle w:val="ListParagraph"/>
        <w:numPr>
          <w:ilvl w:val="1"/>
          <w:numId w:val="16"/>
        </w:numPr>
        <w:rPr>
          <w:rFonts w:cs="Segoe UI"/>
        </w:rPr>
      </w:pPr>
      <w:r w:rsidRPr="00395D17">
        <w:rPr>
          <w:rFonts w:cs="Segoe UI"/>
        </w:rPr>
        <w:t>Giải pháp đề xuất</w:t>
      </w:r>
    </w:p>
    <w:p w14:paraId="6A8CCD01" w14:textId="77777777" w:rsidR="00C77A99" w:rsidRDefault="00395D17" w:rsidP="00C77A99">
      <w:pPr>
        <w:pStyle w:val="ListParagraph"/>
        <w:numPr>
          <w:ilvl w:val="1"/>
          <w:numId w:val="16"/>
        </w:numPr>
        <w:rPr>
          <w:rFonts w:cs="Segoe UI"/>
        </w:rPr>
      </w:pPr>
      <w:r>
        <w:rPr>
          <w:rFonts w:cs="Segoe UI"/>
        </w:rPr>
        <w:t>Kế hoạch phát triển</w:t>
      </w:r>
    </w:p>
    <w:p w14:paraId="36A1832B" w14:textId="77777777" w:rsidR="00C77A99" w:rsidRDefault="00395D17" w:rsidP="00C77A99">
      <w:pPr>
        <w:pStyle w:val="ListParagraph"/>
        <w:numPr>
          <w:ilvl w:val="1"/>
          <w:numId w:val="16"/>
        </w:numPr>
        <w:rPr>
          <w:rFonts w:cs="Segoe UI"/>
        </w:rPr>
      </w:pPr>
      <w:r>
        <w:t>Kế hoạch nhân sự &amp; chi phí</w:t>
      </w:r>
    </w:p>
    <w:p w14:paraId="6D31E05C" w14:textId="77777777" w:rsidR="00C77A99" w:rsidRDefault="00C77A99" w:rsidP="00C05253">
      <w:pPr>
        <w:pStyle w:val="ListParagraph"/>
        <w:numPr>
          <w:ilvl w:val="0"/>
          <w:numId w:val="16"/>
        </w:numPr>
        <w:rPr>
          <w:rFonts w:cs="Segoe UI"/>
        </w:rPr>
      </w:pPr>
      <w:r>
        <w:rPr>
          <w:rFonts w:cs="Segoe UI"/>
        </w:rPr>
        <w:t xml:space="preserve">Đọc hiểu tài liệu </w:t>
      </w:r>
      <w:r w:rsidR="00395D17">
        <w:rPr>
          <w:rFonts w:cs="Segoe UI"/>
          <w:noProof/>
        </w:rPr>
        <w:t>Project Proposal.</w:t>
      </w:r>
    </w:p>
    <w:p w14:paraId="2D791E29" w14:textId="77777777" w:rsidR="0042797E" w:rsidRDefault="0042797E" w:rsidP="0042797E">
      <w:pPr>
        <w:rPr>
          <w:rFonts w:cs="Segoe UI"/>
        </w:rPr>
      </w:pPr>
    </w:p>
    <w:p w14:paraId="1A86E4BC" w14:textId="77777777" w:rsidR="0042797E" w:rsidRPr="0042797E" w:rsidRDefault="0042797E" w:rsidP="0042797E">
      <w:pPr>
        <w:rPr>
          <w:rFonts w:cs="Segoe UI"/>
        </w:rPr>
        <w:sectPr w:rsidR="0042797E" w:rsidRPr="0042797E" w:rsidSect="00BF48DA">
          <w:headerReference w:type="default" r:id="rId12"/>
          <w:footerReference w:type="default" r:id="rId13"/>
          <w:pgSz w:w="12240" w:h="15840"/>
          <w:pgMar w:top="1080" w:right="1080" w:bottom="1080" w:left="1080" w:header="720" w:footer="720" w:gutter="0"/>
          <w:pgNumType w:start="1"/>
          <w:cols w:space="720"/>
          <w:docGrid w:linePitch="360"/>
        </w:sectPr>
      </w:pPr>
    </w:p>
    <w:p w14:paraId="4401D1F8" w14:textId="77777777" w:rsidR="001F32E4" w:rsidRPr="00945825" w:rsidRDefault="00EF1FD9" w:rsidP="00D148E7">
      <w:pPr>
        <w:pStyle w:val="Heading1"/>
        <w:numPr>
          <w:ilvl w:val="0"/>
          <w:numId w:val="12"/>
        </w:numPr>
        <w:ind w:left="0"/>
        <w:rPr>
          <w:rFonts w:cs="Segoe UI"/>
        </w:rPr>
      </w:pPr>
      <w:r>
        <w:lastRenderedPageBreak/>
        <w:t>Bảng đánh giá thành viên</w:t>
      </w:r>
    </w:p>
    <w:p w14:paraId="14E0F07C" w14:textId="77777777" w:rsidR="004250E9" w:rsidRDefault="004250E9" w:rsidP="004250E9">
      <w:pPr>
        <w:rPr>
          <w:rFonts w:cs="Segoe UI"/>
          <w:b/>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526"/>
        <w:gridCol w:w="3262"/>
        <w:gridCol w:w="2880"/>
        <w:gridCol w:w="2250"/>
      </w:tblGrid>
      <w:tr w:rsidR="00CA265B" w:rsidRPr="007A1DE8" w14:paraId="2196F4D4" w14:textId="77777777" w:rsidTr="00766BDC">
        <w:tc>
          <w:tcPr>
            <w:tcW w:w="1526" w:type="dxa"/>
            <w:tcBorders>
              <w:top w:val="single" w:sz="6" w:space="0" w:color="auto"/>
              <w:left w:val="single" w:sz="6" w:space="0" w:color="auto"/>
              <w:bottom w:val="single" w:sz="6" w:space="0" w:color="auto"/>
              <w:right w:val="single" w:sz="6" w:space="0" w:color="auto"/>
            </w:tcBorders>
            <w:shd w:val="clear" w:color="auto" w:fill="548DD4" w:themeFill="text2" w:themeFillTint="99"/>
          </w:tcPr>
          <w:p w14:paraId="14769346" w14:textId="77777777" w:rsidR="00CA265B" w:rsidRPr="00B6478D" w:rsidRDefault="00CA265B" w:rsidP="0042797E">
            <w:pPr>
              <w:keepLines/>
              <w:spacing w:after="120"/>
              <w:jc w:val="left"/>
              <w:rPr>
                <w:rFonts w:eastAsia="SimSun"/>
                <w:b/>
                <w:color w:val="FFFFFF" w:themeColor="background1"/>
              </w:rPr>
            </w:pPr>
            <w:r w:rsidRPr="00B6478D">
              <w:rPr>
                <w:rFonts w:eastAsia="SimSun"/>
                <w:b/>
                <w:color w:val="FFFFFF" w:themeColor="background1"/>
              </w:rPr>
              <w:t>MSSV</w:t>
            </w:r>
          </w:p>
        </w:tc>
        <w:tc>
          <w:tcPr>
            <w:tcW w:w="3262" w:type="dxa"/>
            <w:tcBorders>
              <w:top w:val="single" w:sz="6" w:space="0" w:color="auto"/>
              <w:left w:val="single" w:sz="6" w:space="0" w:color="auto"/>
              <w:bottom w:val="single" w:sz="6" w:space="0" w:color="auto"/>
              <w:right w:val="single" w:sz="6" w:space="0" w:color="auto"/>
            </w:tcBorders>
            <w:shd w:val="clear" w:color="auto" w:fill="548DD4" w:themeFill="text2" w:themeFillTint="99"/>
          </w:tcPr>
          <w:p w14:paraId="23FCB02F" w14:textId="77777777" w:rsidR="00CA265B" w:rsidRPr="00B6478D" w:rsidRDefault="00CA265B" w:rsidP="0042797E">
            <w:pPr>
              <w:keepLines/>
              <w:spacing w:after="120"/>
              <w:jc w:val="left"/>
              <w:rPr>
                <w:rFonts w:eastAsia="SimSun"/>
                <w:b/>
                <w:color w:val="FFFFFF" w:themeColor="background1"/>
              </w:rPr>
            </w:pPr>
            <w:r w:rsidRPr="00B6478D">
              <w:rPr>
                <w:rFonts w:eastAsia="SimSun"/>
                <w:b/>
                <w:color w:val="FFFFFF" w:themeColor="background1"/>
              </w:rPr>
              <w:t>Họ Tên</w:t>
            </w:r>
          </w:p>
        </w:tc>
        <w:tc>
          <w:tcPr>
            <w:tcW w:w="2880" w:type="dxa"/>
            <w:tcBorders>
              <w:top w:val="single" w:sz="6" w:space="0" w:color="auto"/>
              <w:left w:val="single" w:sz="6" w:space="0" w:color="auto"/>
              <w:bottom w:val="single" w:sz="6" w:space="0" w:color="auto"/>
              <w:right w:val="single" w:sz="6" w:space="0" w:color="auto"/>
            </w:tcBorders>
            <w:shd w:val="clear" w:color="auto" w:fill="548DD4" w:themeFill="text2" w:themeFillTint="99"/>
          </w:tcPr>
          <w:p w14:paraId="2FFFC70E" w14:textId="77777777" w:rsidR="00CA265B" w:rsidRPr="00B6478D" w:rsidRDefault="007C167F" w:rsidP="0042797E">
            <w:pPr>
              <w:keepLines/>
              <w:spacing w:after="120"/>
              <w:jc w:val="left"/>
              <w:rPr>
                <w:rFonts w:eastAsia="SimSun"/>
                <w:b/>
                <w:color w:val="FFFFFF" w:themeColor="background1"/>
              </w:rPr>
            </w:pPr>
            <w:r>
              <w:rPr>
                <w:rFonts w:eastAsia="SimSun"/>
                <w:b/>
                <w:color w:val="FFFFFF" w:themeColor="background1"/>
              </w:rPr>
              <w:t>% đóng góp (</w:t>
            </w:r>
            <w:r w:rsidRPr="007C167F">
              <w:rPr>
                <w:rFonts w:eastAsia="SimSun"/>
                <w:b/>
                <w:color w:val="FFFFFF" w:themeColor="background1"/>
                <w:sz w:val="20"/>
                <w:szCs w:val="18"/>
              </w:rPr>
              <w:t>tối đa 100%</w:t>
            </w:r>
            <w:r>
              <w:rPr>
                <w:rFonts w:eastAsia="SimSun"/>
                <w:b/>
                <w:color w:val="FFFFFF" w:themeColor="background1"/>
              </w:rPr>
              <w:t>)</w:t>
            </w:r>
          </w:p>
        </w:tc>
        <w:tc>
          <w:tcPr>
            <w:tcW w:w="2250" w:type="dxa"/>
            <w:tcBorders>
              <w:top w:val="single" w:sz="6" w:space="0" w:color="auto"/>
              <w:left w:val="single" w:sz="6" w:space="0" w:color="auto"/>
              <w:bottom w:val="single" w:sz="6" w:space="0" w:color="auto"/>
              <w:right w:val="single" w:sz="6" w:space="0" w:color="auto"/>
            </w:tcBorders>
            <w:shd w:val="clear" w:color="auto" w:fill="548DD4" w:themeFill="text2" w:themeFillTint="99"/>
          </w:tcPr>
          <w:p w14:paraId="02841E9C" w14:textId="77777777" w:rsidR="00CA265B" w:rsidRPr="00B6478D" w:rsidRDefault="007C167F" w:rsidP="0042797E">
            <w:pPr>
              <w:keepLines/>
              <w:spacing w:after="120"/>
              <w:jc w:val="left"/>
              <w:rPr>
                <w:rFonts w:eastAsia="SimSun"/>
                <w:b/>
                <w:color w:val="FFFFFF" w:themeColor="background1"/>
              </w:rPr>
            </w:pPr>
            <w:r>
              <w:rPr>
                <w:rFonts w:eastAsia="SimSun"/>
                <w:b/>
                <w:color w:val="FFFFFF" w:themeColor="background1"/>
              </w:rPr>
              <w:t>Chữ ký</w:t>
            </w:r>
          </w:p>
        </w:tc>
      </w:tr>
      <w:tr w:rsidR="00CA265B" w:rsidRPr="000C0CA8" w14:paraId="61D11213" w14:textId="77777777" w:rsidTr="00B6478D">
        <w:tc>
          <w:tcPr>
            <w:tcW w:w="1526" w:type="dxa"/>
            <w:tcBorders>
              <w:top w:val="single" w:sz="6" w:space="0" w:color="auto"/>
              <w:left w:val="single" w:sz="6" w:space="0" w:color="auto"/>
              <w:bottom w:val="single" w:sz="6" w:space="0" w:color="auto"/>
              <w:right w:val="single" w:sz="6" w:space="0" w:color="auto"/>
            </w:tcBorders>
          </w:tcPr>
          <w:p w14:paraId="373B3EA9" w14:textId="4039F312" w:rsidR="00CA265B" w:rsidRPr="003548A8" w:rsidRDefault="009F4FDD" w:rsidP="0042797E">
            <w:pPr>
              <w:keepLines/>
              <w:spacing w:after="120"/>
              <w:jc w:val="left"/>
              <w:rPr>
                <w:rFonts w:eastAsia="SimSun"/>
                <w:color w:val="0000FF"/>
              </w:rPr>
            </w:pPr>
            <w:r>
              <w:rPr>
                <w:rFonts w:eastAsia="SimSun"/>
                <w:color w:val="0000FF"/>
              </w:rPr>
              <w:t>21880024</w:t>
            </w:r>
          </w:p>
        </w:tc>
        <w:tc>
          <w:tcPr>
            <w:tcW w:w="3262" w:type="dxa"/>
            <w:tcBorders>
              <w:top w:val="single" w:sz="6" w:space="0" w:color="auto"/>
              <w:left w:val="single" w:sz="6" w:space="0" w:color="auto"/>
              <w:bottom w:val="single" w:sz="6" w:space="0" w:color="auto"/>
              <w:right w:val="single" w:sz="6" w:space="0" w:color="auto"/>
            </w:tcBorders>
          </w:tcPr>
          <w:p w14:paraId="76DFBB79" w14:textId="09E3D528" w:rsidR="00CA265B" w:rsidRPr="003548A8" w:rsidRDefault="009F4FDD" w:rsidP="0042797E">
            <w:pPr>
              <w:keepLines/>
              <w:spacing w:after="120"/>
              <w:jc w:val="left"/>
              <w:rPr>
                <w:rFonts w:eastAsia="SimSun"/>
                <w:color w:val="0000FF"/>
              </w:rPr>
            </w:pPr>
            <w:r>
              <w:rPr>
                <w:rFonts w:eastAsia="SimSun"/>
                <w:color w:val="0000FF"/>
              </w:rPr>
              <w:t>Nguyễn Minh Dũng</w:t>
            </w:r>
          </w:p>
        </w:tc>
        <w:tc>
          <w:tcPr>
            <w:tcW w:w="2880" w:type="dxa"/>
            <w:tcBorders>
              <w:top w:val="single" w:sz="6" w:space="0" w:color="auto"/>
              <w:left w:val="single" w:sz="6" w:space="0" w:color="auto"/>
              <w:bottom w:val="single" w:sz="6" w:space="0" w:color="auto"/>
              <w:right w:val="single" w:sz="6" w:space="0" w:color="auto"/>
            </w:tcBorders>
          </w:tcPr>
          <w:p w14:paraId="0028083F" w14:textId="35D383BF" w:rsidR="00CA265B" w:rsidRPr="0037628A" w:rsidRDefault="009F4FDD" w:rsidP="0042797E">
            <w:pPr>
              <w:keepLines/>
              <w:spacing w:after="120"/>
              <w:jc w:val="left"/>
              <w:rPr>
                <w:rFonts w:eastAsia="SimSun"/>
                <w:color w:val="0000FF"/>
              </w:rPr>
            </w:pPr>
            <w:r>
              <w:rPr>
                <w:rFonts w:eastAsia="SimSun"/>
                <w:color w:val="0000FF"/>
              </w:rPr>
              <w:t>100%</w:t>
            </w:r>
          </w:p>
        </w:tc>
        <w:tc>
          <w:tcPr>
            <w:tcW w:w="2250" w:type="dxa"/>
            <w:tcBorders>
              <w:top w:val="single" w:sz="6" w:space="0" w:color="auto"/>
              <w:left w:val="single" w:sz="6" w:space="0" w:color="auto"/>
              <w:bottom w:val="single" w:sz="6" w:space="0" w:color="auto"/>
              <w:right w:val="single" w:sz="6" w:space="0" w:color="auto"/>
            </w:tcBorders>
          </w:tcPr>
          <w:p w14:paraId="1AD112F5" w14:textId="1D5B677F" w:rsidR="00CA265B" w:rsidRPr="003548A8" w:rsidRDefault="00CA265B" w:rsidP="0042797E">
            <w:pPr>
              <w:keepLines/>
              <w:spacing w:after="120"/>
              <w:jc w:val="left"/>
              <w:rPr>
                <w:rFonts w:eastAsia="SimSun"/>
                <w:color w:val="0000FF"/>
              </w:rPr>
            </w:pPr>
          </w:p>
        </w:tc>
      </w:tr>
    </w:tbl>
    <w:p w14:paraId="5CE40A48" w14:textId="77777777" w:rsidR="00D52D8E" w:rsidRDefault="00D52D8E">
      <w:r>
        <w:br w:type="page"/>
      </w:r>
    </w:p>
    <w:p w14:paraId="336B48B2" w14:textId="78515B93" w:rsidR="00016C8C" w:rsidRDefault="00A27F95" w:rsidP="00D52D8E">
      <w:pPr>
        <w:pStyle w:val="Heading1"/>
        <w:numPr>
          <w:ilvl w:val="0"/>
          <w:numId w:val="12"/>
        </w:numPr>
        <w:ind w:left="0"/>
        <w:rPr>
          <w:rFonts w:cs="Segoe UI"/>
        </w:rPr>
      </w:pPr>
      <w:bookmarkStart w:id="2" w:name="_Toc413938719"/>
      <w:r>
        <w:rPr>
          <w:rFonts w:cs="Segoe UI"/>
        </w:rPr>
        <w:lastRenderedPageBreak/>
        <w:t>Phát biểu bài toán sơ lược</w:t>
      </w:r>
      <w:bookmarkEnd w:id="2"/>
    </w:p>
    <w:p w14:paraId="3EDAAC46" w14:textId="77777777" w:rsidR="006413F8" w:rsidRDefault="006413F8" w:rsidP="006413F8">
      <w:pPr>
        <w:pStyle w:val="Heading2"/>
        <w:ind w:firstLine="450"/>
        <w:rPr>
          <w:rFonts w:ascii="Times New Roman" w:hAnsi="Times New Roman" w:cs="Times New Roman"/>
        </w:rPr>
      </w:pPr>
      <w:r>
        <w:rPr>
          <w:rFonts w:ascii="Times New Roman" w:hAnsi="Times New Roman" w:cs="Times New Roman"/>
        </w:rPr>
        <w:t>Đặt vấn đề</w:t>
      </w:r>
    </w:p>
    <w:p w14:paraId="660FD3CB" w14:textId="77777777" w:rsidR="006413F8" w:rsidRDefault="006413F8" w:rsidP="006413F8">
      <w:pPr>
        <w:pStyle w:val="ListParagraph"/>
        <w:numPr>
          <w:ilvl w:val="0"/>
          <w:numId w:val="35"/>
        </w:numPr>
        <w:ind w:left="0" w:firstLine="0"/>
        <w:rPr>
          <w:rFonts w:ascii="Times New Roman" w:hAnsi="Times New Roman" w:cs="Times New Roman"/>
        </w:rPr>
      </w:pPr>
      <w:r>
        <w:rPr>
          <w:rFonts w:ascii="Times New Roman" w:hAnsi="Times New Roman" w:cs="Times New Roman"/>
        </w:rPr>
        <w:t>Với số lượng độc giả cũng như là số lượng sách trong thư viện của hiện nay thì rất lớn. Vì vậy việc quản lý thư viện theo mô hình truyền thống gặp rất nhiều khó khăn trong các việc như: tra cứu sách; quản lý thông tin và tình trạng mượn sách của độc giả; các vấn đề liên quan đến cho mượn – trả sách, thanh lý cũng như là tiếp nhận sách,…</w:t>
      </w:r>
    </w:p>
    <w:p w14:paraId="083CEED6" w14:textId="77777777" w:rsidR="006413F8" w:rsidRDefault="006413F8" w:rsidP="006413F8">
      <w:pPr>
        <w:pStyle w:val="ListParagraph"/>
        <w:numPr>
          <w:ilvl w:val="0"/>
          <w:numId w:val="35"/>
        </w:numPr>
        <w:ind w:left="0" w:firstLine="0"/>
        <w:rPr>
          <w:rFonts w:ascii="Times New Roman" w:hAnsi="Times New Roman" w:cs="Times New Roman"/>
        </w:rPr>
      </w:pPr>
      <w:r>
        <w:rPr>
          <w:rFonts w:ascii="Times New Roman" w:hAnsi="Times New Roman" w:cs="Times New Roman"/>
        </w:rPr>
        <w:t>Quản lý theo mô hình truyền thống thì chủ yếu các dữ liệu thường được ghi chú bằng sổ sách vì vậy khả năng sai sót và thất thoát dữ liệu cao.</w:t>
      </w:r>
    </w:p>
    <w:p w14:paraId="24A34449" w14:textId="77777777" w:rsidR="006413F8" w:rsidRDefault="006413F8" w:rsidP="006413F8">
      <w:pPr>
        <w:pStyle w:val="ListParagraph"/>
        <w:numPr>
          <w:ilvl w:val="0"/>
          <w:numId w:val="35"/>
        </w:numPr>
        <w:ind w:left="0" w:firstLine="0"/>
        <w:rPr>
          <w:rFonts w:ascii="Times New Roman" w:hAnsi="Times New Roman" w:cs="Times New Roman"/>
        </w:rPr>
      </w:pPr>
      <w:r>
        <w:rPr>
          <w:rFonts w:ascii="Times New Roman" w:hAnsi="Times New Roman" w:cs="Times New Roman"/>
        </w:rPr>
        <w:t>Khó khăn trong việc lập các báo cáo thông kê dẫn đến khó khăn trong việc đưa ra các quyết định giúp cho thư viện phát triển hơn.</w:t>
      </w:r>
    </w:p>
    <w:p w14:paraId="267F755E" w14:textId="77777777" w:rsidR="006413F8" w:rsidRDefault="006413F8" w:rsidP="006413F8">
      <w:pPr>
        <w:pStyle w:val="Heading2"/>
        <w:ind w:firstLine="450"/>
        <w:rPr>
          <w:rFonts w:ascii="Times New Roman" w:hAnsi="Times New Roman" w:cs="Times New Roman"/>
        </w:rPr>
      </w:pPr>
      <w:r>
        <w:rPr>
          <w:rFonts w:ascii="Times New Roman" w:hAnsi="Times New Roman" w:cs="Times New Roman"/>
        </w:rPr>
        <w:t>Hướng giải quyết</w:t>
      </w:r>
    </w:p>
    <w:p w14:paraId="02C6709E" w14:textId="77777777" w:rsidR="006413F8" w:rsidRDefault="006413F8" w:rsidP="006413F8">
      <w:pPr>
        <w:pStyle w:val="ListParagraph"/>
        <w:numPr>
          <w:ilvl w:val="0"/>
          <w:numId w:val="34"/>
        </w:numPr>
        <w:ind w:left="0" w:firstLine="0"/>
        <w:rPr>
          <w:rFonts w:ascii="Times New Roman" w:hAnsi="Times New Roman" w:cs="Times New Roman"/>
        </w:rPr>
      </w:pPr>
      <w:r>
        <w:rPr>
          <w:rFonts w:ascii="Times New Roman" w:hAnsi="Times New Roman" w:cs="Times New Roman"/>
        </w:rPr>
        <w:t>Xây dựng hệ thống quản lý thư viện hỗ trợ cho bộ phận quản lý có thể quản lý được thông tin của độc giả, các thông tin về mượn và trả sách, các thông tin của sách có trong thư viện</w:t>
      </w:r>
    </w:p>
    <w:p w14:paraId="11DB0C3B" w14:textId="77777777" w:rsidR="006413F8" w:rsidRDefault="006413F8" w:rsidP="006413F8">
      <w:pPr>
        <w:pStyle w:val="ListParagraph"/>
        <w:numPr>
          <w:ilvl w:val="0"/>
          <w:numId w:val="34"/>
        </w:numPr>
        <w:ind w:left="0" w:firstLine="0"/>
        <w:rPr>
          <w:rFonts w:ascii="Times New Roman" w:hAnsi="Times New Roman" w:cs="Times New Roman"/>
        </w:rPr>
      </w:pPr>
      <w:r>
        <w:rPr>
          <w:rFonts w:ascii="Times New Roman" w:hAnsi="Times New Roman" w:cs="Times New Roman"/>
        </w:rPr>
        <w:t>Có thể xuất báo cáo để quản trị viên dễ theo dõi và đưa ra các đề xuất phù hợp và kịp thời để quản lý thư viện tốt hơn.</w:t>
      </w:r>
    </w:p>
    <w:p w14:paraId="1B70FB12" w14:textId="77777777" w:rsidR="006413F8" w:rsidRDefault="006413F8" w:rsidP="006413F8">
      <w:pPr>
        <w:pStyle w:val="ListParagraph"/>
        <w:numPr>
          <w:ilvl w:val="0"/>
          <w:numId w:val="34"/>
        </w:numPr>
        <w:ind w:left="0" w:firstLine="0"/>
        <w:rPr>
          <w:rFonts w:ascii="Times New Roman" w:hAnsi="Times New Roman" w:cs="Times New Roman"/>
        </w:rPr>
      </w:pPr>
      <w:r>
        <w:rPr>
          <w:rFonts w:ascii="Times New Roman" w:hAnsi="Times New Roman" w:cs="Times New Roman"/>
        </w:rPr>
        <w:t>Dữ liệu được lưu trong cơ sở dữ liệu, đảm bảo tính bảo mật cao và khó thất thoát thông tin.</w:t>
      </w:r>
    </w:p>
    <w:p w14:paraId="41DD18E1" w14:textId="52346384" w:rsidR="00016C8C" w:rsidRPr="00130ECD" w:rsidRDefault="00016C8C" w:rsidP="00016C8C">
      <w:pPr>
        <w:pStyle w:val="ListParagraph"/>
        <w:numPr>
          <w:ilvl w:val="0"/>
          <w:numId w:val="27"/>
        </w:numPr>
      </w:pPr>
      <w:r>
        <w:br w:type="page"/>
      </w:r>
    </w:p>
    <w:p w14:paraId="5A10562A" w14:textId="77777777" w:rsidR="00B80BBB" w:rsidRPr="00B80BBB" w:rsidRDefault="00A27F95" w:rsidP="00D52D8E">
      <w:pPr>
        <w:pStyle w:val="Heading1"/>
        <w:numPr>
          <w:ilvl w:val="0"/>
          <w:numId w:val="12"/>
        </w:numPr>
        <w:ind w:left="0"/>
        <w:rPr>
          <w:rFonts w:cs="Segoe UI"/>
        </w:rPr>
      </w:pPr>
      <w:bookmarkStart w:id="3" w:name="_Toc413938720"/>
      <w:r>
        <w:rPr>
          <w:rFonts w:cs="Segoe UI"/>
        </w:rPr>
        <w:lastRenderedPageBreak/>
        <w:t>Giải pháp đề xuất</w:t>
      </w:r>
      <w:bookmarkEnd w:id="3"/>
    </w:p>
    <w:p w14:paraId="3FC66EB6" w14:textId="77777777" w:rsidR="001A258C" w:rsidRDefault="001A258C" w:rsidP="00016C8C">
      <w:pPr>
        <w:pStyle w:val="Heading4"/>
        <w:numPr>
          <w:ilvl w:val="1"/>
          <w:numId w:val="12"/>
        </w:numPr>
        <w:rPr>
          <w:color w:val="auto"/>
          <w:sz w:val="28"/>
        </w:rPr>
      </w:pPr>
      <w:r>
        <w:rPr>
          <w:color w:val="auto"/>
          <w:sz w:val="28"/>
        </w:rPr>
        <w:t>Phần mềm</w:t>
      </w:r>
    </w:p>
    <w:p w14:paraId="3A9213B6" w14:textId="77777777" w:rsidR="00016C8C" w:rsidRPr="001A258C" w:rsidRDefault="001A258C" w:rsidP="001A258C">
      <w:pPr>
        <w:pStyle w:val="Heading4"/>
        <w:numPr>
          <w:ilvl w:val="2"/>
          <w:numId w:val="12"/>
        </w:numPr>
        <w:ind w:left="720" w:hanging="90"/>
        <w:rPr>
          <w:color w:val="auto"/>
          <w:sz w:val="26"/>
        </w:rPr>
      </w:pPr>
      <w:bookmarkStart w:id="4" w:name="_Ref413938343"/>
      <w:r>
        <w:rPr>
          <w:color w:val="auto"/>
          <w:sz w:val="26"/>
        </w:rPr>
        <w:t>D</w:t>
      </w:r>
      <w:r w:rsidR="00A27F95" w:rsidRPr="001A258C">
        <w:rPr>
          <w:color w:val="auto"/>
          <w:sz w:val="26"/>
        </w:rPr>
        <w:t>anh sách các chức năng phần mềm</w:t>
      </w:r>
      <w:bookmarkEnd w:id="4"/>
    </w:p>
    <w:p w14:paraId="698383A5" w14:textId="30588D4D" w:rsidR="00E412FC" w:rsidRDefault="00E412FC" w:rsidP="00E412FC">
      <w:pPr>
        <w:pStyle w:val="ListParagraph"/>
        <w:numPr>
          <w:ilvl w:val="0"/>
          <w:numId w:val="31"/>
        </w:numPr>
      </w:pPr>
      <w:r>
        <w:t>Tiếp nhận nhân viên</w:t>
      </w:r>
    </w:p>
    <w:p w14:paraId="50318608" w14:textId="320D3A6B" w:rsidR="00E412FC" w:rsidRDefault="00E412FC" w:rsidP="00E412FC">
      <w:pPr>
        <w:pStyle w:val="ListParagraph"/>
        <w:numPr>
          <w:ilvl w:val="0"/>
          <w:numId w:val="31"/>
        </w:numPr>
      </w:pPr>
      <w:r>
        <w:t>Lập thẻ độc giả</w:t>
      </w:r>
    </w:p>
    <w:p w14:paraId="4086D77D" w14:textId="47A82309" w:rsidR="00E412FC" w:rsidRDefault="00E412FC" w:rsidP="00E412FC">
      <w:pPr>
        <w:pStyle w:val="ListParagraph"/>
        <w:numPr>
          <w:ilvl w:val="0"/>
          <w:numId w:val="31"/>
        </w:numPr>
      </w:pPr>
      <w:r>
        <w:t>Tiếp nhận sách mới</w:t>
      </w:r>
    </w:p>
    <w:p w14:paraId="1854F760" w14:textId="169ACA75" w:rsidR="00E412FC" w:rsidRDefault="00E412FC" w:rsidP="00E412FC">
      <w:pPr>
        <w:pStyle w:val="ListParagraph"/>
        <w:numPr>
          <w:ilvl w:val="0"/>
          <w:numId w:val="31"/>
        </w:numPr>
      </w:pPr>
      <w:r>
        <w:t>Tra cứu sách</w:t>
      </w:r>
    </w:p>
    <w:p w14:paraId="4B559FC7" w14:textId="7C2B9F7C" w:rsidR="00E412FC" w:rsidRDefault="00E412FC" w:rsidP="00E412FC">
      <w:pPr>
        <w:pStyle w:val="ListParagraph"/>
        <w:numPr>
          <w:ilvl w:val="0"/>
          <w:numId w:val="31"/>
        </w:numPr>
      </w:pPr>
      <w:r>
        <w:t>Cho mượn sách</w:t>
      </w:r>
    </w:p>
    <w:p w14:paraId="309256D4" w14:textId="69B11B37" w:rsidR="00E412FC" w:rsidRDefault="00E412FC" w:rsidP="00E412FC">
      <w:pPr>
        <w:pStyle w:val="ListParagraph"/>
        <w:numPr>
          <w:ilvl w:val="0"/>
          <w:numId w:val="31"/>
        </w:numPr>
      </w:pPr>
      <w:r>
        <w:t>Nhận trả sách</w:t>
      </w:r>
    </w:p>
    <w:p w14:paraId="4A6DECD0" w14:textId="1B942BDF" w:rsidR="00E412FC" w:rsidRDefault="00E412FC" w:rsidP="00E412FC">
      <w:pPr>
        <w:pStyle w:val="ListParagraph"/>
        <w:numPr>
          <w:ilvl w:val="0"/>
          <w:numId w:val="31"/>
        </w:numPr>
      </w:pPr>
      <w:r>
        <w:t>Lập phiếu thu tiền phạt</w:t>
      </w:r>
    </w:p>
    <w:p w14:paraId="1E63D099" w14:textId="2CFAC861" w:rsidR="00E412FC" w:rsidRDefault="00E412FC" w:rsidP="00E412FC">
      <w:pPr>
        <w:pStyle w:val="ListParagraph"/>
        <w:numPr>
          <w:ilvl w:val="0"/>
          <w:numId w:val="31"/>
        </w:numPr>
      </w:pPr>
      <w:r>
        <w:t>Ghi nhận mất sách</w:t>
      </w:r>
    </w:p>
    <w:p w14:paraId="2BE5F966" w14:textId="4AC6C65D" w:rsidR="00E412FC" w:rsidRDefault="00E412FC" w:rsidP="00E412FC">
      <w:pPr>
        <w:pStyle w:val="ListParagraph"/>
        <w:numPr>
          <w:ilvl w:val="0"/>
          <w:numId w:val="31"/>
        </w:numPr>
      </w:pPr>
      <w:r>
        <w:t>Thanh lý sách</w:t>
      </w:r>
    </w:p>
    <w:p w14:paraId="46B4AA70" w14:textId="6952D611" w:rsidR="00E412FC" w:rsidRDefault="00E412FC" w:rsidP="00E412FC">
      <w:pPr>
        <w:pStyle w:val="ListParagraph"/>
        <w:numPr>
          <w:ilvl w:val="0"/>
          <w:numId w:val="31"/>
        </w:numPr>
      </w:pPr>
      <w:r>
        <w:t>Lập báo cáo</w:t>
      </w:r>
    </w:p>
    <w:p w14:paraId="4E2CAB4D" w14:textId="77777777" w:rsidR="00016C8C" w:rsidRDefault="00A27F95" w:rsidP="00D24DA8">
      <w:pPr>
        <w:pStyle w:val="Heading4"/>
        <w:numPr>
          <w:ilvl w:val="2"/>
          <w:numId w:val="12"/>
        </w:numPr>
        <w:ind w:left="720" w:hanging="90"/>
        <w:rPr>
          <w:color w:val="auto"/>
          <w:sz w:val="26"/>
        </w:rPr>
      </w:pPr>
      <w:r w:rsidRPr="001A258C">
        <w:rPr>
          <w:color w:val="auto"/>
          <w:sz w:val="26"/>
        </w:rPr>
        <w:t>Kiến trúc tổng thể</w:t>
      </w:r>
      <w:r w:rsidR="001A258C">
        <w:rPr>
          <w:color w:val="auto"/>
          <w:sz w:val="26"/>
        </w:rPr>
        <w:t xml:space="preserve"> phần mềm</w:t>
      </w:r>
    </w:p>
    <w:p w14:paraId="044A1D60" w14:textId="752E0CBE" w:rsidR="006321BF" w:rsidRPr="00D24DA8" w:rsidRDefault="00AE614E" w:rsidP="006321BF">
      <w:pPr>
        <w:pStyle w:val="ListParagraph"/>
        <w:numPr>
          <w:ilvl w:val="0"/>
          <w:numId w:val="27"/>
        </w:numPr>
      </w:pPr>
      <w:r>
        <w:t xml:space="preserve">Hệ thống quản lý thư viện được phát triển trên nền tảng </w:t>
      </w:r>
      <w:r w:rsidR="007D75C5">
        <w:t>windowForm</w:t>
      </w:r>
      <w:r>
        <w:t xml:space="preserve"> application.</w:t>
      </w:r>
      <w:r w:rsidR="00177F62">
        <w:t xml:space="preserve"> Đ</w:t>
      </w:r>
      <w:r>
        <w:t xml:space="preserve">ược viết với ngôn ngữ </w:t>
      </w:r>
      <w:r w:rsidR="00177F62">
        <w:t>C#</w:t>
      </w:r>
      <w:r>
        <w:t xml:space="preserve"> và sử dụng hệ quản trị cơ sở dữ liệu SQL</w:t>
      </w:r>
      <w:r w:rsidR="00CD5467">
        <w:t xml:space="preserve"> server</w:t>
      </w:r>
      <w:r>
        <w:t>.</w:t>
      </w:r>
    </w:p>
    <w:p w14:paraId="2A558C52" w14:textId="77777777" w:rsidR="00016C8C" w:rsidRPr="006038BD" w:rsidRDefault="006038BD" w:rsidP="006038BD">
      <w:pPr>
        <w:pStyle w:val="Heading4"/>
        <w:numPr>
          <w:ilvl w:val="1"/>
          <w:numId w:val="12"/>
        </w:numPr>
        <w:rPr>
          <w:color w:val="auto"/>
          <w:sz w:val="28"/>
        </w:rPr>
      </w:pPr>
      <w:r>
        <w:rPr>
          <w:color w:val="auto"/>
          <w:sz w:val="28"/>
        </w:rPr>
        <w:t>Phần cứng</w:t>
      </w:r>
    </w:p>
    <w:p w14:paraId="05FD0C50" w14:textId="515FA6C7" w:rsidR="003C4EE5" w:rsidRDefault="006E343F" w:rsidP="00D47F9D">
      <w:pPr>
        <w:pStyle w:val="ListParagraph"/>
        <w:numPr>
          <w:ilvl w:val="0"/>
          <w:numId w:val="32"/>
        </w:numPr>
      </w:pPr>
      <w:r>
        <w:t>Core i5-11300, Ram 16gb, SSD 512gb</w:t>
      </w:r>
    </w:p>
    <w:p w14:paraId="57CE14DB" w14:textId="77777777" w:rsidR="009B1018" w:rsidRDefault="00877302" w:rsidP="00E857BB">
      <w:pPr>
        <w:pStyle w:val="Heading1"/>
        <w:rPr>
          <w:sz w:val="144"/>
          <w:szCs w:val="144"/>
        </w:rPr>
      </w:pPr>
      <w:r>
        <w:br w:type="page"/>
      </w:r>
    </w:p>
    <w:p w14:paraId="1802ED74" w14:textId="77777777" w:rsidR="00B80BBB" w:rsidRDefault="00A27F95" w:rsidP="00B80BBB">
      <w:pPr>
        <w:pStyle w:val="Heading1"/>
        <w:numPr>
          <w:ilvl w:val="0"/>
          <w:numId w:val="12"/>
        </w:numPr>
        <w:ind w:left="0"/>
        <w:rPr>
          <w:rFonts w:cs="Segoe UI"/>
        </w:rPr>
      </w:pPr>
      <w:bookmarkStart w:id="5" w:name="_Toc413938721"/>
      <w:r>
        <w:rPr>
          <w:rFonts w:cs="Segoe UI"/>
        </w:rPr>
        <w:lastRenderedPageBreak/>
        <w:t>Kế hoạch phát triển</w:t>
      </w:r>
      <w:bookmarkEnd w:id="5"/>
    </w:p>
    <w:p w14:paraId="435C3117" w14:textId="77777777" w:rsidR="005B6CC4" w:rsidRDefault="005B6CC4" w:rsidP="005B6CC4"/>
    <w:p w14:paraId="42D410CD" w14:textId="77777777" w:rsidR="005B6CC4" w:rsidRDefault="005B6CC4" w:rsidP="005B6CC4">
      <w:pPr>
        <w:pStyle w:val="ListParagraph"/>
        <w:numPr>
          <w:ilvl w:val="0"/>
          <w:numId w:val="27"/>
        </w:numPr>
        <w:rPr>
          <w:rFonts w:cs="Segoe UI"/>
          <w:i/>
          <w:color w:val="7030A0"/>
        </w:rPr>
      </w:pPr>
      <w:r w:rsidRPr="002333EE">
        <w:rPr>
          <w:rFonts w:cs="Segoe UI"/>
          <w:i/>
          <w:color w:val="7030A0"/>
        </w:rPr>
        <w:t xml:space="preserve">Nhóm sinh </w:t>
      </w:r>
      <w:r>
        <w:rPr>
          <w:rFonts w:cs="Segoe UI"/>
          <w:i/>
          <w:color w:val="7030A0"/>
        </w:rPr>
        <w:t>viên trình bày cụ thể kế hoạch phát triển phần mềm, cùng thành phẩm cụ thể của từng giai đoạn.</w:t>
      </w:r>
    </w:p>
    <w:p w14:paraId="5C957352" w14:textId="77777777" w:rsidR="005B6CC4" w:rsidRDefault="005B6CC4" w:rsidP="005B6CC4"/>
    <w:p w14:paraId="6C75EB60" w14:textId="77777777" w:rsidR="00D80B7F" w:rsidRPr="001855E1" w:rsidRDefault="005B6CC4" w:rsidP="00D80B7F">
      <w:pPr>
        <w:pStyle w:val="Heading4"/>
        <w:numPr>
          <w:ilvl w:val="1"/>
          <w:numId w:val="12"/>
        </w:numPr>
        <w:rPr>
          <w:color w:val="auto"/>
          <w:sz w:val="28"/>
        </w:rPr>
      </w:pPr>
      <w:r>
        <w:rPr>
          <w:color w:val="auto"/>
          <w:sz w:val="28"/>
        </w:rPr>
        <w:t>Phân tích yêu cầu</w:t>
      </w:r>
    </w:p>
    <w:p w14:paraId="02D3B2DF" w14:textId="77777777" w:rsidR="00D80B7F" w:rsidRPr="00D4061E" w:rsidRDefault="00D80B7F" w:rsidP="005B6CC4"/>
    <w:p w14:paraId="0E81C532" w14:textId="77777777" w:rsidR="00D80B7F" w:rsidRPr="005B6CC4" w:rsidRDefault="005B6CC4" w:rsidP="00D80B7F">
      <w:pPr>
        <w:pStyle w:val="Heading4"/>
        <w:numPr>
          <w:ilvl w:val="1"/>
          <w:numId w:val="12"/>
        </w:numPr>
        <w:rPr>
          <w:color w:val="auto"/>
          <w:sz w:val="28"/>
        </w:rPr>
      </w:pPr>
      <w:r>
        <w:rPr>
          <w:color w:val="auto"/>
          <w:sz w:val="28"/>
        </w:rPr>
        <w:t>Thiết kế phần mềm</w:t>
      </w:r>
    </w:p>
    <w:p w14:paraId="2376BAC7" w14:textId="77777777" w:rsidR="007E63D0" w:rsidRDefault="007E63D0" w:rsidP="007E63D0"/>
    <w:p w14:paraId="1CE823D6" w14:textId="77777777" w:rsidR="005B6CC4" w:rsidRPr="005B6CC4" w:rsidRDefault="005B6CC4" w:rsidP="005B6CC4">
      <w:pPr>
        <w:pStyle w:val="Heading4"/>
        <w:numPr>
          <w:ilvl w:val="1"/>
          <w:numId w:val="12"/>
        </w:numPr>
        <w:rPr>
          <w:color w:val="auto"/>
          <w:sz w:val="28"/>
        </w:rPr>
      </w:pPr>
      <w:r>
        <w:rPr>
          <w:color w:val="auto"/>
          <w:sz w:val="28"/>
        </w:rPr>
        <w:t>Cài đặt (implement) phần mềm</w:t>
      </w:r>
    </w:p>
    <w:p w14:paraId="10B37D6C" w14:textId="77777777" w:rsidR="005B6CC4" w:rsidRDefault="005B6CC4" w:rsidP="007E63D0"/>
    <w:p w14:paraId="50DF3FF2" w14:textId="77777777" w:rsidR="005B6CC4" w:rsidRDefault="005B6CC4" w:rsidP="005B6CC4">
      <w:pPr>
        <w:pStyle w:val="Heading4"/>
        <w:numPr>
          <w:ilvl w:val="1"/>
          <w:numId w:val="12"/>
        </w:numPr>
        <w:rPr>
          <w:color w:val="auto"/>
          <w:sz w:val="28"/>
        </w:rPr>
      </w:pPr>
      <w:r>
        <w:rPr>
          <w:color w:val="auto"/>
          <w:sz w:val="28"/>
        </w:rPr>
        <w:t>Kiểm thử phần mềm</w:t>
      </w:r>
    </w:p>
    <w:p w14:paraId="1FA50B18" w14:textId="77777777" w:rsidR="005B6CC4" w:rsidRDefault="005B6CC4" w:rsidP="005B6CC4"/>
    <w:p w14:paraId="19A76BF1" w14:textId="77777777" w:rsidR="005B6CC4" w:rsidRDefault="005B6CC4" w:rsidP="005B6CC4">
      <w:pPr>
        <w:pStyle w:val="Heading4"/>
        <w:numPr>
          <w:ilvl w:val="1"/>
          <w:numId w:val="12"/>
        </w:numPr>
        <w:rPr>
          <w:color w:val="auto"/>
          <w:sz w:val="28"/>
        </w:rPr>
      </w:pPr>
      <w:r>
        <w:rPr>
          <w:color w:val="auto"/>
          <w:sz w:val="28"/>
        </w:rPr>
        <w:t>Triển khai, bảo trì</w:t>
      </w:r>
    </w:p>
    <w:p w14:paraId="46E4B652" w14:textId="77777777" w:rsidR="005B6CC4" w:rsidRPr="005B6CC4" w:rsidRDefault="005B6CC4" w:rsidP="005B6CC4"/>
    <w:p w14:paraId="4F33435A" w14:textId="77777777" w:rsidR="007E63D0" w:rsidRPr="007E63D0" w:rsidRDefault="007E63D0" w:rsidP="007E63D0"/>
    <w:p w14:paraId="7CABAC2F" w14:textId="77777777" w:rsidR="007E63D0" w:rsidRDefault="007E63D0" w:rsidP="007E63D0">
      <w:pPr>
        <w:rPr>
          <w:rFonts w:eastAsiaTheme="majorEastAsia" w:cstheme="majorBidi"/>
          <w:b/>
          <w:bCs/>
          <w:color w:val="0070C0"/>
          <w:sz w:val="44"/>
          <w:szCs w:val="28"/>
        </w:rPr>
      </w:pPr>
      <w:r>
        <w:br w:type="page"/>
      </w:r>
    </w:p>
    <w:p w14:paraId="60F974C4" w14:textId="77777777" w:rsidR="00B80BBB" w:rsidRPr="00B80BBB" w:rsidRDefault="00A27F95" w:rsidP="00B80BBB">
      <w:pPr>
        <w:pStyle w:val="Heading1"/>
        <w:numPr>
          <w:ilvl w:val="0"/>
          <w:numId w:val="12"/>
        </w:numPr>
        <w:ind w:left="0"/>
        <w:rPr>
          <w:rFonts w:cs="Segoe UI"/>
        </w:rPr>
      </w:pPr>
      <w:bookmarkStart w:id="6" w:name="_Toc413938722"/>
      <w:r>
        <w:lastRenderedPageBreak/>
        <w:t>Kế hoạch nhân sự &amp; chi phí</w:t>
      </w:r>
      <w:bookmarkEnd w:id="6"/>
    </w:p>
    <w:p w14:paraId="5D018068" w14:textId="77777777" w:rsidR="009A5C88" w:rsidRDefault="009A5C88">
      <w:pPr>
        <w:rPr>
          <w:b/>
          <w:color w:val="FF0000"/>
        </w:rPr>
      </w:pPr>
    </w:p>
    <w:p w14:paraId="1DA803A1" w14:textId="77777777" w:rsidR="00A07E39" w:rsidRPr="00144408" w:rsidRDefault="00A07E39" w:rsidP="00A07E39">
      <w:pPr>
        <w:pStyle w:val="ListParagraph"/>
        <w:numPr>
          <w:ilvl w:val="0"/>
          <w:numId w:val="27"/>
        </w:numPr>
        <w:rPr>
          <w:rFonts w:cs="Segoe UI"/>
          <w:i/>
          <w:color w:val="7030A0"/>
        </w:rPr>
      </w:pPr>
      <w:r w:rsidRPr="00144408">
        <w:rPr>
          <w:rFonts w:cs="Segoe UI"/>
          <w:i/>
          <w:color w:val="7030A0"/>
        </w:rPr>
        <w:t>Nhóm sinh viên trình bày</w:t>
      </w:r>
      <w:r w:rsidR="004331FE">
        <w:rPr>
          <w:rFonts w:cs="Segoe UI"/>
          <w:i/>
          <w:color w:val="7030A0"/>
        </w:rPr>
        <w:t xml:space="preserve"> cấu trúc nhân sự cho toàn dự án hoặc từng giai đoạn phát triển &amp; liệt kê các khoản chi phí dự kiến.</w:t>
      </w:r>
    </w:p>
    <w:p w14:paraId="519FF5E7" w14:textId="77777777" w:rsidR="009A5C88" w:rsidRDefault="009A5C88" w:rsidP="007F1708"/>
    <w:sectPr w:rsidR="009A5C88" w:rsidSect="002015EA">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F46B4" w14:textId="77777777" w:rsidR="008207E7" w:rsidRDefault="008207E7" w:rsidP="00A54510">
      <w:pPr>
        <w:spacing w:before="0" w:after="0" w:line="240" w:lineRule="auto"/>
      </w:pPr>
      <w:r>
        <w:separator/>
      </w:r>
    </w:p>
  </w:endnote>
  <w:endnote w:type="continuationSeparator" w:id="0">
    <w:p w14:paraId="4A32E6CF" w14:textId="77777777" w:rsidR="008207E7" w:rsidRDefault="008207E7" w:rsidP="00A5451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49972" w14:textId="77777777" w:rsidR="000B1151" w:rsidRDefault="000B11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0070C0"/>
      </w:tblBorders>
      <w:tblCellMar>
        <w:top w:w="72" w:type="dxa"/>
        <w:left w:w="115" w:type="dxa"/>
        <w:bottom w:w="72" w:type="dxa"/>
        <w:right w:w="115" w:type="dxa"/>
      </w:tblCellMar>
      <w:tblLook w:val="04A0" w:firstRow="1" w:lastRow="0" w:firstColumn="1" w:lastColumn="0" w:noHBand="0" w:noVBand="1"/>
    </w:tblPr>
    <w:tblGrid>
      <w:gridCol w:w="9279"/>
      <w:gridCol w:w="1031"/>
    </w:tblGrid>
    <w:tr w:rsidR="000B1151" w14:paraId="4091D048" w14:textId="77777777" w:rsidTr="009922DD">
      <w:tc>
        <w:tcPr>
          <w:tcW w:w="4500" w:type="pct"/>
        </w:tcPr>
        <w:p w14:paraId="2970300B" w14:textId="77777777" w:rsidR="000B1151" w:rsidRPr="00A61E33" w:rsidRDefault="00000000" w:rsidP="005A08C2">
          <w:pPr>
            <w:pStyle w:val="Footer"/>
            <w:spacing w:before="0"/>
            <w:rPr>
              <w:rFonts w:cs="Segoe UI"/>
            </w:rPr>
          </w:pPr>
          <w:sdt>
            <w:sdtPr>
              <w:rPr>
                <w:rFonts w:cs="Segoe UI"/>
              </w:rPr>
              <w:alias w:val="Company"/>
              <w:id w:val="383377524"/>
              <w:placeholder>
                <w:docPart w:val="08AC515536FA4BE8BB899743FFB07332"/>
              </w:placeholder>
              <w:dataBinding w:prefixMappings="xmlns:ns0='http://schemas.openxmlformats.org/officeDocument/2006/extended-properties'" w:xpath="/ns0:Properties[1]/ns0:Company[1]" w:storeItemID="{6668398D-A668-4E3E-A5EB-62B293D839F1}"/>
              <w:text/>
            </w:sdtPr>
            <w:sdtContent>
              <w:r w:rsidR="000B1151" w:rsidRPr="00A61E33">
                <w:rPr>
                  <w:rFonts w:cs="Segoe UI"/>
                </w:rPr>
                <w:t xml:space="preserve">ĐH </w:t>
              </w:r>
              <w:r w:rsidR="000B1151">
                <w:rPr>
                  <w:rFonts w:cs="Segoe UI"/>
                </w:rPr>
                <w:t>Khoa học tự nhiên</w:t>
              </w:r>
              <w:r w:rsidR="000B1151" w:rsidRPr="00A61E33">
                <w:rPr>
                  <w:rFonts w:cs="Segoe UI"/>
                </w:rPr>
                <w:t xml:space="preserve"> TP HCM</w:t>
              </w:r>
            </w:sdtContent>
          </w:sdt>
          <w:r w:rsidR="000B1151" w:rsidRPr="00A61E33">
            <w:rPr>
              <w:rFonts w:cs="Segoe UI"/>
            </w:rPr>
            <w:t xml:space="preserve"> | Bộ môn </w:t>
          </w:r>
          <w:r w:rsidR="000B1151">
            <w:rPr>
              <w:rFonts w:cs="Segoe UI"/>
            </w:rPr>
            <w:t>Công nghệ phần mềm</w:t>
          </w:r>
        </w:p>
      </w:tc>
      <w:tc>
        <w:tcPr>
          <w:tcW w:w="500" w:type="pct"/>
          <w:shd w:val="clear" w:color="auto" w:fill="0070C0"/>
        </w:tcPr>
        <w:p w14:paraId="4FEFE0D9" w14:textId="77777777" w:rsidR="000B1151" w:rsidRPr="009922DD" w:rsidRDefault="0036475D" w:rsidP="009922DD">
          <w:pPr>
            <w:pStyle w:val="Header"/>
            <w:spacing w:before="0"/>
            <w:jc w:val="center"/>
            <w:rPr>
              <w:b/>
              <w:color w:val="FFFFFF" w:themeColor="background1"/>
            </w:rPr>
          </w:pPr>
          <w:r w:rsidRPr="009922DD">
            <w:rPr>
              <w:b/>
            </w:rPr>
            <w:fldChar w:fldCharType="begin"/>
          </w:r>
          <w:r w:rsidR="000B1151" w:rsidRPr="009922DD">
            <w:rPr>
              <w:b/>
            </w:rPr>
            <w:instrText xml:space="preserve"> PAGE   \* MERGEFORMAT </w:instrText>
          </w:r>
          <w:r w:rsidRPr="009922DD">
            <w:rPr>
              <w:b/>
            </w:rPr>
            <w:fldChar w:fldCharType="separate"/>
          </w:r>
          <w:r w:rsidR="00030DD5" w:rsidRPr="00030DD5">
            <w:rPr>
              <w:b/>
              <w:noProof/>
              <w:color w:val="FFFFFF" w:themeColor="background1"/>
            </w:rPr>
            <w:t>4</w:t>
          </w:r>
          <w:r w:rsidRPr="009922DD">
            <w:rPr>
              <w:b/>
              <w:noProof/>
              <w:color w:val="FFFFFF" w:themeColor="background1"/>
            </w:rPr>
            <w:fldChar w:fldCharType="end"/>
          </w:r>
        </w:p>
      </w:tc>
    </w:tr>
  </w:tbl>
  <w:p w14:paraId="34F01FC4" w14:textId="77777777" w:rsidR="000B1151" w:rsidRDefault="000B11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D0D67" w14:textId="77777777" w:rsidR="008207E7" w:rsidRDefault="008207E7" w:rsidP="00A54510">
      <w:pPr>
        <w:spacing w:before="0" w:after="0" w:line="240" w:lineRule="auto"/>
      </w:pPr>
      <w:r>
        <w:separator/>
      </w:r>
    </w:p>
  </w:footnote>
  <w:footnote w:type="continuationSeparator" w:id="0">
    <w:p w14:paraId="0CEBA590" w14:textId="77777777" w:rsidR="008207E7" w:rsidRDefault="008207E7" w:rsidP="00A5451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99DFC" w14:textId="77777777" w:rsidR="000B1151" w:rsidRDefault="000B11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4" w:space="0" w:color="0070C0"/>
      </w:tblBorders>
      <w:tblCellMar>
        <w:top w:w="72" w:type="dxa"/>
        <w:left w:w="115" w:type="dxa"/>
        <w:bottom w:w="72" w:type="dxa"/>
        <w:right w:w="115" w:type="dxa"/>
      </w:tblCellMar>
      <w:tblLook w:val="04A0" w:firstRow="1" w:lastRow="0" w:firstColumn="1" w:lastColumn="0" w:noHBand="0" w:noVBand="1"/>
    </w:tblPr>
    <w:tblGrid>
      <w:gridCol w:w="6260"/>
      <w:gridCol w:w="4050"/>
    </w:tblGrid>
    <w:tr w:rsidR="000B1151" w14:paraId="354BB7E0" w14:textId="77777777" w:rsidTr="00CA22BF">
      <w:trPr>
        <w:trHeight w:val="198"/>
      </w:trPr>
      <w:tc>
        <w:tcPr>
          <w:tcW w:w="3036" w:type="pct"/>
          <w:shd w:val="clear" w:color="auto" w:fill="0070C0"/>
        </w:tcPr>
        <w:p w14:paraId="77591FBC" w14:textId="77777777" w:rsidR="000B1151" w:rsidRPr="00DC7D03" w:rsidRDefault="0011326D" w:rsidP="00916C9E">
          <w:pPr>
            <w:pStyle w:val="Header"/>
            <w:spacing w:before="0"/>
            <w:jc w:val="center"/>
            <w:rPr>
              <w:rFonts w:cs="Segoe UI"/>
              <w:b/>
              <w:color w:val="FFFFFF" w:themeColor="background1"/>
            </w:rPr>
          </w:pPr>
          <w:r>
            <w:rPr>
              <w:rFonts w:cs="Segoe UI"/>
              <w:b/>
              <w:color w:val="FFFFFF" w:themeColor="background1"/>
            </w:rPr>
            <w:t>Nhập môn công nghệ phần mềm</w:t>
          </w:r>
        </w:p>
      </w:tc>
      <w:tc>
        <w:tcPr>
          <w:tcW w:w="1964" w:type="pct"/>
        </w:tcPr>
        <w:p w14:paraId="312360F7" w14:textId="77777777" w:rsidR="000B1151" w:rsidRPr="00BF48DA" w:rsidRDefault="00D006BB" w:rsidP="00430D0E">
          <w:pPr>
            <w:pStyle w:val="Header"/>
            <w:spacing w:before="0"/>
            <w:jc w:val="right"/>
            <w:rPr>
              <w:rFonts w:cs="Segoe UI"/>
              <w:color w:val="000000" w:themeColor="text1"/>
            </w:rPr>
          </w:pPr>
          <w:r>
            <w:rPr>
              <w:rFonts w:cs="Segoe UI"/>
              <w:b/>
              <w:bCs/>
              <w:color w:val="000000" w:themeColor="text1"/>
            </w:rPr>
            <w:t>Project Proposal</w:t>
          </w:r>
        </w:p>
      </w:tc>
    </w:tr>
  </w:tbl>
  <w:p w14:paraId="34D9E58A" w14:textId="77777777" w:rsidR="000B1151" w:rsidRDefault="000B1151" w:rsidP="009922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45A28"/>
    <w:multiLevelType w:val="hybridMultilevel"/>
    <w:tmpl w:val="FD1CE482"/>
    <w:lvl w:ilvl="0" w:tplc="4F084D82">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66B82"/>
    <w:multiLevelType w:val="hybridMultilevel"/>
    <w:tmpl w:val="5E066B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65F1018"/>
    <w:multiLevelType w:val="hybridMultilevel"/>
    <w:tmpl w:val="33F0C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9063E"/>
    <w:multiLevelType w:val="hybridMultilevel"/>
    <w:tmpl w:val="380CB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C43BC"/>
    <w:multiLevelType w:val="hybridMultilevel"/>
    <w:tmpl w:val="81AE8766"/>
    <w:lvl w:ilvl="0" w:tplc="9188820C">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1F1263"/>
    <w:multiLevelType w:val="hybridMultilevel"/>
    <w:tmpl w:val="187E0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06324F"/>
    <w:multiLevelType w:val="hybridMultilevel"/>
    <w:tmpl w:val="8C88C7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D4461BA"/>
    <w:multiLevelType w:val="hybridMultilevel"/>
    <w:tmpl w:val="E9F4F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8C259E"/>
    <w:multiLevelType w:val="hybridMultilevel"/>
    <w:tmpl w:val="B04C0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050F22"/>
    <w:multiLevelType w:val="hybridMultilevel"/>
    <w:tmpl w:val="90E2A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D778C6"/>
    <w:multiLevelType w:val="hybridMultilevel"/>
    <w:tmpl w:val="968AB2EA"/>
    <w:lvl w:ilvl="0" w:tplc="0409000D">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5B24BC"/>
    <w:multiLevelType w:val="multilevel"/>
    <w:tmpl w:val="E4FE8A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F6E4CED"/>
    <w:multiLevelType w:val="hybridMultilevel"/>
    <w:tmpl w:val="A8684B7C"/>
    <w:lvl w:ilvl="0" w:tplc="CA84A112">
      <w:start w:val="1"/>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942B75"/>
    <w:multiLevelType w:val="hybridMultilevel"/>
    <w:tmpl w:val="FD1CDEC0"/>
    <w:lvl w:ilvl="0" w:tplc="4F084D82">
      <w:numFmt w:val="bullet"/>
      <w:lvlText w:val="-"/>
      <w:lvlJc w:val="left"/>
      <w:pPr>
        <w:ind w:left="810" w:hanging="360"/>
      </w:pPr>
      <w:rPr>
        <w:rFonts w:ascii="Segoe UI" w:eastAsiaTheme="minorHAnsi" w:hAnsi="Segoe UI" w:cs="Segoe U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3AC60BD6"/>
    <w:multiLevelType w:val="hybridMultilevel"/>
    <w:tmpl w:val="65BEB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7C316E"/>
    <w:multiLevelType w:val="hybridMultilevel"/>
    <w:tmpl w:val="001A2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4A45C3"/>
    <w:multiLevelType w:val="hybridMultilevel"/>
    <w:tmpl w:val="2E76B090"/>
    <w:lvl w:ilvl="0" w:tplc="4F084D82">
      <w:numFmt w:val="bullet"/>
      <w:lvlText w:val="-"/>
      <w:lvlJc w:val="left"/>
      <w:pPr>
        <w:ind w:left="1440" w:hanging="360"/>
      </w:pPr>
      <w:rPr>
        <w:rFonts w:ascii="Segoe UI" w:eastAsiaTheme="minorHAnsi" w:hAnsi="Segoe UI" w:cs="Segoe U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3293C8E"/>
    <w:multiLevelType w:val="multilevel"/>
    <w:tmpl w:val="E4FE8A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54370BC"/>
    <w:multiLevelType w:val="hybridMultilevel"/>
    <w:tmpl w:val="5E066B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523F0B53"/>
    <w:multiLevelType w:val="multilevel"/>
    <w:tmpl w:val="DDA48C2C"/>
    <w:lvl w:ilvl="0">
      <w:start w:val="1"/>
      <w:numFmt w:val="decimal"/>
      <w:lvlText w:val="%1"/>
      <w:lvlJc w:val="left"/>
      <w:pPr>
        <w:ind w:left="540" w:firstLine="0"/>
      </w:pPr>
      <w:rPr>
        <w:rFonts w:hint="default"/>
        <w:sz w:val="144"/>
      </w:rPr>
    </w:lvl>
    <w:lvl w:ilvl="1">
      <w:start w:val="1"/>
      <w:numFmt w:val="decimal"/>
      <w:lvlText w:val="%1.%2"/>
      <w:lvlJc w:val="left"/>
      <w:pPr>
        <w:ind w:left="90" w:firstLine="0"/>
      </w:pPr>
      <w:rPr>
        <w:rFonts w:hint="default"/>
      </w:rPr>
    </w:lvl>
    <w:lvl w:ilvl="2">
      <w:start w:val="1"/>
      <w:numFmt w:val="decimal"/>
      <w:lvlText w:val="%1.%2.%3."/>
      <w:lvlJc w:val="right"/>
      <w:pPr>
        <w:ind w:left="90" w:firstLine="0"/>
      </w:pPr>
      <w:rPr>
        <w:rFonts w:hint="default"/>
      </w:rPr>
    </w:lvl>
    <w:lvl w:ilvl="3">
      <w:start w:val="1"/>
      <w:numFmt w:val="decimal"/>
      <w:lvlText w:val="%4."/>
      <w:lvlJc w:val="left"/>
      <w:pPr>
        <w:ind w:left="90" w:firstLine="0"/>
      </w:pPr>
      <w:rPr>
        <w:rFonts w:hint="default"/>
      </w:rPr>
    </w:lvl>
    <w:lvl w:ilvl="4">
      <w:start w:val="1"/>
      <w:numFmt w:val="lowerLetter"/>
      <w:lvlText w:val="%5."/>
      <w:lvlJc w:val="left"/>
      <w:pPr>
        <w:ind w:left="90" w:firstLine="0"/>
      </w:pPr>
      <w:rPr>
        <w:rFonts w:hint="default"/>
      </w:rPr>
    </w:lvl>
    <w:lvl w:ilvl="5">
      <w:start w:val="1"/>
      <w:numFmt w:val="lowerRoman"/>
      <w:lvlText w:val="%6."/>
      <w:lvlJc w:val="right"/>
      <w:pPr>
        <w:ind w:left="90" w:firstLine="0"/>
      </w:pPr>
      <w:rPr>
        <w:rFonts w:hint="default"/>
      </w:rPr>
    </w:lvl>
    <w:lvl w:ilvl="6">
      <w:start w:val="1"/>
      <w:numFmt w:val="decimal"/>
      <w:lvlText w:val="%7."/>
      <w:lvlJc w:val="left"/>
      <w:pPr>
        <w:ind w:left="90" w:firstLine="0"/>
      </w:pPr>
      <w:rPr>
        <w:rFonts w:hint="default"/>
      </w:rPr>
    </w:lvl>
    <w:lvl w:ilvl="7">
      <w:start w:val="1"/>
      <w:numFmt w:val="lowerLetter"/>
      <w:lvlText w:val="%8."/>
      <w:lvlJc w:val="left"/>
      <w:pPr>
        <w:ind w:left="90" w:firstLine="0"/>
      </w:pPr>
      <w:rPr>
        <w:rFonts w:hint="default"/>
      </w:rPr>
    </w:lvl>
    <w:lvl w:ilvl="8">
      <w:start w:val="1"/>
      <w:numFmt w:val="lowerRoman"/>
      <w:lvlText w:val="%9."/>
      <w:lvlJc w:val="right"/>
      <w:pPr>
        <w:ind w:left="90" w:firstLine="0"/>
      </w:pPr>
      <w:rPr>
        <w:rFonts w:hint="default"/>
      </w:rPr>
    </w:lvl>
  </w:abstractNum>
  <w:abstractNum w:abstractNumId="20" w15:restartNumberingAfterBreak="0">
    <w:nsid w:val="52887B78"/>
    <w:multiLevelType w:val="hybridMultilevel"/>
    <w:tmpl w:val="947E1B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26680B"/>
    <w:multiLevelType w:val="hybridMultilevel"/>
    <w:tmpl w:val="5316C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444C39"/>
    <w:multiLevelType w:val="multilevel"/>
    <w:tmpl w:val="DDA48C2C"/>
    <w:lvl w:ilvl="0">
      <w:start w:val="1"/>
      <w:numFmt w:val="decimal"/>
      <w:lvlText w:val="%1"/>
      <w:lvlJc w:val="left"/>
      <w:pPr>
        <w:ind w:left="450" w:firstLine="0"/>
      </w:pPr>
      <w:rPr>
        <w:rFonts w:hint="default"/>
        <w:sz w:val="144"/>
      </w:rPr>
    </w:lvl>
    <w:lvl w:ilvl="1">
      <w:start w:val="1"/>
      <w:numFmt w:val="decimal"/>
      <w:lvlText w:val="%1.%2"/>
      <w:lvlJc w:val="left"/>
      <w:pPr>
        <w:ind w:left="0" w:firstLine="0"/>
      </w:pPr>
      <w:rPr>
        <w:rFonts w:hint="default"/>
      </w:rPr>
    </w:lvl>
    <w:lvl w:ilvl="2">
      <w:start w:val="1"/>
      <w:numFmt w:val="decimal"/>
      <w:lvlText w:val="%1.%2.%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3" w15:restartNumberingAfterBreak="0">
    <w:nsid w:val="619B3EA6"/>
    <w:multiLevelType w:val="hybridMultilevel"/>
    <w:tmpl w:val="1C122A4A"/>
    <w:lvl w:ilvl="0" w:tplc="7B7E3322">
      <w:start w:val="4"/>
      <w:numFmt w:val="bullet"/>
      <w:lvlText w:val="-"/>
      <w:lvlJc w:val="left"/>
      <w:pPr>
        <w:ind w:left="720" w:hanging="360"/>
      </w:pPr>
      <w:rPr>
        <w:rFonts w:ascii="Segoe UI" w:eastAsiaTheme="minorHAnsi" w:hAnsi="Segoe UI" w:cs="Segoe U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5916A5"/>
    <w:multiLevelType w:val="hybridMultilevel"/>
    <w:tmpl w:val="1F4E693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5B111E3"/>
    <w:multiLevelType w:val="hybridMultilevel"/>
    <w:tmpl w:val="3664EB7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A836115"/>
    <w:multiLevelType w:val="hybridMultilevel"/>
    <w:tmpl w:val="3BA23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9535C4"/>
    <w:multiLevelType w:val="hybridMultilevel"/>
    <w:tmpl w:val="D1BCB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072446"/>
    <w:multiLevelType w:val="hybridMultilevel"/>
    <w:tmpl w:val="87320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213F0D"/>
    <w:multiLevelType w:val="multilevel"/>
    <w:tmpl w:val="235A82E4"/>
    <w:lvl w:ilvl="0">
      <w:start w:val="3"/>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30E3FCA"/>
    <w:multiLevelType w:val="hybridMultilevel"/>
    <w:tmpl w:val="BE68317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5A477C"/>
    <w:multiLevelType w:val="hybridMultilevel"/>
    <w:tmpl w:val="483690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D59019B"/>
    <w:multiLevelType w:val="hybridMultilevel"/>
    <w:tmpl w:val="971EDD82"/>
    <w:lvl w:ilvl="0" w:tplc="4F084D82">
      <w:numFmt w:val="bullet"/>
      <w:lvlText w:val="-"/>
      <w:lvlJc w:val="left"/>
      <w:pPr>
        <w:ind w:left="1440" w:hanging="360"/>
      </w:pPr>
      <w:rPr>
        <w:rFonts w:ascii="Segoe UI" w:eastAsiaTheme="minorHAnsi" w:hAnsi="Segoe UI" w:cs="Segoe U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94118031">
    <w:abstractNumId w:val="11"/>
  </w:num>
  <w:num w:numId="2" w16cid:durableId="1084567218">
    <w:abstractNumId w:val="17"/>
  </w:num>
  <w:num w:numId="3" w16cid:durableId="104933014">
    <w:abstractNumId w:val="5"/>
  </w:num>
  <w:num w:numId="4" w16cid:durableId="540021326">
    <w:abstractNumId w:val="8"/>
  </w:num>
  <w:num w:numId="5" w16cid:durableId="475267129">
    <w:abstractNumId w:val="24"/>
  </w:num>
  <w:num w:numId="6" w16cid:durableId="604115718">
    <w:abstractNumId w:val="7"/>
  </w:num>
  <w:num w:numId="7" w16cid:durableId="1314749606">
    <w:abstractNumId w:val="15"/>
  </w:num>
  <w:num w:numId="8" w16cid:durableId="1356535467">
    <w:abstractNumId w:val="6"/>
  </w:num>
  <w:num w:numId="9" w16cid:durableId="1815759164">
    <w:abstractNumId w:val="25"/>
  </w:num>
  <w:num w:numId="10" w16cid:durableId="781650792">
    <w:abstractNumId w:val="20"/>
  </w:num>
  <w:num w:numId="11" w16cid:durableId="797184112">
    <w:abstractNumId w:val="30"/>
  </w:num>
  <w:num w:numId="12" w16cid:durableId="1054501891">
    <w:abstractNumId w:val="22"/>
  </w:num>
  <w:num w:numId="13" w16cid:durableId="118228643">
    <w:abstractNumId w:val="28"/>
  </w:num>
  <w:num w:numId="14" w16cid:durableId="372268610">
    <w:abstractNumId w:val="12"/>
  </w:num>
  <w:num w:numId="15" w16cid:durableId="173030779">
    <w:abstractNumId w:val="9"/>
  </w:num>
  <w:num w:numId="16" w16cid:durableId="1154758698">
    <w:abstractNumId w:val="10"/>
  </w:num>
  <w:num w:numId="17" w16cid:durableId="1007365976">
    <w:abstractNumId w:val="26"/>
  </w:num>
  <w:num w:numId="18" w16cid:durableId="1450540445">
    <w:abstractNumId w:val="31"/>
  </w:num>
  <w:num w:numId="19" w16cid:durableId="1837190213">
    <w:abstractNumId w:val="3"/>
  </w:num>
  <w:num w:numId="20" w16cid:durableId="1379473337">
    <w:abstractNumId w:val="27"/>
  </w:num>
  <w:num w:numId="21" w16cid:durableId="67581689">
    <w:abstractNumId w:val="14"/>
  </w:num>
  <w:num w:numId="22" w16cid:durableId="2061590038">
    <w:abstractNumId w:val="21"/>
  </w:num>
  <w:num w:numId="23" w16cid:durableId="782311830">
    <w:abstractNumId w:val="23"/>
  </w:num>
  <w:num w:numId="24" w16cid:durableId="494535676">
    <w:abstractNumId w:val="4"/>
  </w:num>
  <w:num w:numId="25" w16cid:durableId="356200532">
    <w:abstractNumId w:val="19"/>
  </w:num>
  <w:num w:numId="26" w16cid:durableId="1383869311">
    <w:abstractNumId w:val="29"/>
  </w:num>
  <w:num w:numId="27" w16cid:durableId="2048410989">
    <w:abstractNumId w:val="13"/>
  </w:num>
  <w:num w:numId="28" w16cid:durableId="1802654848">
    <w:abstractNumId w:val="1"/>
  </w:num>
  <w:num w:numId="29" w16cid:durableId="1967616049">
    <w:abstractNumId w:val="18"/>
  </w:num>
  <w:num w:numId="30" w16cid:durableId="193154935">
    <w:abstractNumId w:val="2"/>
  </w:num>
  <w:num w:numId="31" w16cid:durableId="203177202">
    <w:abstractNumId w:val="16"/>
  </w:num>
  <w:num w:numId="32" w16cid:durableId="353843703">
    <w:abstractNumId w:val="32"/>
  </w:num>
  <w:num w:numId="33" w16cid:durableId="934556023">
    <w:abstractNumId w:val="22"/>
    <w:lvlOverride w:ilvl="0">
      <w:startOverride w:val="1"/>
    </w:lvlOverride>
    <w:lvlOverride w:ilvl="1">
      <w:startOverride w:val="1"/>
    </w:lvlOverride>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34" w16cid:durableId="1109618455">
    <w:abstractNumId w:val="13"/>
    <w:lvlOverride w:ilvl="0"/>
    <w:lvlOverride w:ilvl="1"/>
    <w:lvlOverride w:ilvl="2"/>
    <w:lvlOverride w:ilvl="3"/>
    <w:lvlOverride w:ilvl="4"/>
    <w:lvlOverride w:ilvl="5"/>
    <w:lvlOverride w:ilvl="6"/>
    <w:lvlOverride w:ilvl="7"/>
    <w:lvlOverride w:ilvl="8"/>
  </w:num>
  <w:num w:numId="35" w16cid:durableId="17268336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defaultTabStop w:val="720"/>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A2MjOzsLAwMDMxMzBU0lEKTi0uzszPAykwrAUAxQePTSwAAAA="/>
  </w:docVars>
  <w:rsids>
    <w:rsidRoot w:val="004175E1"/>
    <w:rsid w:val="00000343"/>
    <w:rsid w:val="0000425C"/>
    <w:rsid w:val="00004FC2"/>
    <w:rsid w:val="000077DE"/>
    <w:rsid w:val="000106C5"/>
    <w:rsid w:val="00011CEB"/>
    <w:rsid w:val="00012E96"/>
    <w:rsid w:val="0001496E"/>
    <w:rsid w:val="00015BF3"/>
    <w:rsid w:val="00015F2A"/>
    <w:rsid w:val="00016C8C"/>
    <w:rsid w:val="00021AE4"/>
    <w:rsid w:val="00025192"/>
    <w:rsid w:val="000251E3"/>
    <w:rsid w:val="00030DD5"/>
    <w:rsid w:val="00030E00"/>
    <w:rsid w:val="0003374A"/>
    <w:rsid w:val="00034972"/>
    <w:rsid w:val="000455E9"/>
    <w:rsid w:val="00045D49"/>
    <w:rsid w:val="00052CB1"/>
    <w:rsid w:val="00053EC2"/>
    <w:rsid w:val="0005536C"/>
    <w:rsid w:val="00057E0F"/>
    <w:rsid w:val="00062C37"/>
    <w:rsid w:val="00063057"/>
    <w:rsid w:val="00063C69"/>
    <w:rsid w:val="00063DD9"/>
    <w:rsid w:val="0007052E"/>
    <w:rsid w:val="000708E7"/>
    <w:rsid w:val="000907C4"/>
    <w:rsid w:val="00090C0E"/>
    <w:rsid w:val="00092982"/>
    <w:rsid w:val="000963CC"/>
    <w:rsid w:val="000A45C7"/>
    <w:rsid w:val="000A6213"/>
    <w:rsid w:val="000B080C"/>
    <w:rsid w:val="000B1151"/>
    <w:rsid w:val="000B3A18"/>
    <w:rsid w:val="000C2075"/>
    <w:rsid w:val="000C46D0"/>
    <w:rsid w:val="000C5C7F"/>
    <w:rsid w:val="000C5CAA"/>
    <w:rsid w:val="000D0723"/>
    <w:rsid w:val="000D16BE"/>
    <w:rsid w:val="000D2713"/>
    <w:rsid w:val="000D5E1F"/>
    <w:rsid w:val="000D7269"/>
    <w:rsid w:val="000E4B63"/>
    <w:rsid w:val="000E4EF1"/>
    <w:rsid w:val="000E5CFD"/>
    <w:rsid w:val="000F17C9"/>
    <w:rsid w:val="000F320D"/>
    <w:rsid w:val="000F6F6F"/>
    <w:rsid w:val="001012CD"/>
    <w:rsid w:val="001015D9"/>
    <w:rsid w:val="00103132"/>
    <w:rsid w:val="001044D4"/>
    <w:rsid w:val="0010476E"/>
    <w:rsid w:val="0011326D"/>
    <w:rsid w:val="001144B5"/>
    <w:rsid w:val="001152BB"/>
    <w:rsid w:val="00120605"/>
    <w:rsid w:val="001212F3"/>
    <w:rsid w:val="0012211D"/>
    <w:rsid w:val="0012501C"/>
    <w:rsid w:val="001256D4"/>
    <w:rsid w:val="00126737"/>
    <w:rsid w:val="00130ECD"/>
    <w:rsid w:val="00131292"/>
    <w:rsid w:val="001350DA"/>
    <w:rsid w:val="00136405"/>
    <w:rsid w:val="00142D72"/>
    <w:rsid w:val="00144408"/>
    <w:rsid w:val="00150452"/>
    <w:rsid w:val="00151AFD"/>
    <w:rsid w:val="0015363B"/>
    <w:rsid w:val="001644DA"/>
    <w:rsid w:val="00171843"/>
    <w:rsid w:val="001750D4"/>
    <w:rsid w:val="00177F62"/>
    <w:rsid w:val="001827B3"/>
    <w:rsid w:val="001852F9"/>
    <w:rsid w:val="001855E1"/>
    <w:rsid w:val="00185DAB"/>
    <w:rsid w:val="0018624A"/>
    <w:rsid w:val="0018689B"/>
    <w:rsid w:val="00186B7E"/>
    <w:rsid w:val="00187861"/>
    <w:rsid w:val="001926E6"/>
    <w:rsid w:val="00194872"/>
    <w:rsid w:val="00197B9E"/>
    <w:rsid w:val="001A1C88"/>
    <w:rsid w:val="001A2158"/>
    <w:rsid w:val="001A258C"/>
    <w:rsid w:val="001A44AF"/>
    <w:rsid w:val="001A5A7A"/>
    <w:rsid w:val="001C3175"/>
    <w:rsid w:val="001C51D8"/>
    <w:rsid w:val="001C5D57"/>
    <w:rsid w:val="001C7AF1"/>
    <w:rsid w:val="001D0180"/>
    <w:rsid w:val="001D75D4"/>
    <w:rsid w:val="001E0163"/>
    <w:rsid w:val="001E0209"/>
    <w:rsid w:val="001E08DF"/>
    <w:rsid w:val="001E2F3E"/>
    <w:rsid w:val="001E37F2"/>
    <w:rsid w:val="001E3C4B"/>
    <w:rsid w:val="001E55EC"/>
    <w:rsid w:val="001F32E4"/>
    <w:rsid w:val="001F43B4"/>
    <w:rsid w:val="00200476"/>
    <w:rsid w:val="002015EA"/>
    <w:rsid w:val="002041C4"/>
    <w:rsid w:val="00205704"/>
    <w:rsid w:val="00205BEB"/>
    <w:rsid w:val="00211A03"/>
    <w:rsid w:val="00212816"/>
    <w:rsid w:val="0021298D"/>
    <w:rsid w:val="002129A5"/>
    <w:rsid w:val="00213725"/>
    <w:rsid w:val="00214D38"/>
    <w:rsid w:val="00216ABF"/>
    <w:rsid w:val="002248AE"/>
    <w:rsid w:val="00225E52"/>
    <w:rsid w:val="002308EC"/>
    <w:rsid w:val="00231F61"/>
    <w:rsid w:val="002333EE"/>
    <w:rsid w:val="00237CF4"/>
    <w:rsid w:val="002454E1"/>
    <w:rsid w:val="00250EA3"/>
    <w:rsid w:val="00251716"/>
    <w:rsid w:val="00254B16"/>
    <w:rsid w:val="002553C6"/>
    <w:rsid w:val="0026143F"/>
    <w:rsid w:val="0026242F"/>
    <w:rsid w:val="0026455C"/>
    <w:rsid w:val="00265E42"/>
    <w:rsid w:val="00271117"/>
    <w:rsid w:val="00274822"/>
    <w:rsid w:val="00275C9D"/>
    <w:rsid w:val="00275D69"/>
    <w:rsid w:val="0028096E"/>
    <w:rsid w:val="00280C62"/>
    <w:rsid w:val="00283143"/>
    <w:rsid w:val="0028783D"/>
    <w:rsid w:val="002905D5"/>
    <w:rsid w:val="00290E53"/>
    <w:rsid w:val="00293834"/>
    <w:rsid w:val="002942AC"/>
    <w:rsid w:val="0029595C"/>
    <w:rsid w:val="00297548"/>
    <w:rsid w:val="002A0FEA"/>
    <w:rsid w:val="002A184E"/>
    <w:rsid w:val="002A2A44"/>
    <w:rsid w:val="002A7046"/>
    <w:rsid w:val="002B03F3"/>
    <w:rsid w:val="002B0949"/>
    <w:rsid w:val="002B3894"/>
    <w:rsid w:val="002B5500"/>
    <w:rsid w:val="002C017F"/>
    <w:rsid w:val="002C07B1"/>
    <w:rsid w:val="002C3774"/>
    <w:rsid w:val="002C39EE"/>
    <w:rsid w:val="002C62CE"/>
    <w:rsid w:val="002C63B9"/>
    <w:rsid w:val="002D0928"/>
    <w:rsid w:val="002D393B"/>
    <w:rsid w:val="002D44BE"/>
    <w:rsid w:val="002D7538"/>
    <w:rsid w:val="002D7B27"/>
    <w:rsid w:val="002E09A1"/>
    <w:rsid w:val="002E1586"/>
    <w:rsid w:val="002E6E9F"/>
    <w:rsid w:val="002F1644"/>
    <w:rsid w:val="002F5840"/>
    <w:rsid w:val="002F6982"/>
    <w:rsid w:val="00302566"/>
    <w:rsid w:val="003051F5"/>
    <w:rsid w:val="00305CE4"/>
    <w:rsid w:val="00312567"/>
    <w:rsid w:val="00322E59"/>
    <w:rsid w:val="003236B0"/>
    <w:rsid w:val="00324BEC"/>
    <w:rsid w:val="0032613A"/>
    <w:rsid w:val="00326738"/>
    <w:rsid w:val="003311E7"/>
    <w:rsid w:val="0033610D"/>
    <w:rsid w:val="00342330"/>
    <w:rsid w:val="00342B85"/>
    <w:rsid w:val="003444DA"/>
    <w:rsid w:val="003475D2"/>
    <w:rsid w:val="00347C96"/>
    <w:rsid w:val="0035222C"/>
    <w:rsid w:val="00354349"/>
    <w:rsid w:val="00355ACA"/>
    <w:rsid w:val="0036475D"/>
    <w:rsid w:val="00367397"/>
    <w:rsid w:val="003701A3"/>
    <w:rsid w:val="00371E1F"/>
    <w:rsid w:val="00372CE4"/>
    <w:rsid w:val="003768CF"/>
    <w:rsid w:val="00377CEC"/>
    <w:rsid w:val="00381379"/>
    <w:rsid w:val="00382E37"/>
    <w:rsid w:val="0038337C"/>
    <w:rsid w:val="003878EF"/>
    <w:rsid w:val="00395D17"/>
    <w:rsid w:val="00396E4F"/>
    <w:rsid w:val="003A0389"/>
    <w:rsid w:val="003A1C9E"/>
    <w:rsid w:val="003A1EEC"/>
    <w:rsid w:val="003A1F75"/>
    <w:rsid w:val="003A311E"/>
    <w:rsid w:val="003A3D8D"/>
    <w:rsid w:val="003A4277"/>
    <w:rsid w:val="003A4552"/>
    <w:rsid w:val="003A7D1F"/>
    <w:rsid w:val="003B0185"/>
    <w:rsid w:val="003B0FD5"/>
    <w:rsid w:val="003B1808"/>
    <w:rsid w:val="003B18CB"/>
    <w:rsid w:val="003B2867"/>
    <w:rsid w:val="003B2AE1"/>
    <w:rsid w:val="003C174F"/>
    <w:rsid w:val="003C4BF2"/>
    <w:rsid w:val="003C4EE5"/>
    <w:rsid w:val="003C5663"/>
    <w:rsid w:val="003C7C5C"/>
    <w:rsid w:val="003C7E2F"/>
    <w:rsid w:val="003D168F"/>
    <w:rsid w:val="003D69E5"/>
    <w:rsid w:val="003E0936"/>
    <w:rsid w:val="003E5349"/>
    <w:rsid w:val="003E5945"/>
    <w:rsid w:val="003F1A76"/>
    <w:rsid w:val="003F2792"/>
    <w:rsid w:val="0040432D"/>
    <w:rsid w:val="00406D58"/>
    <w:rsid w:val="00407EDB"/>
    <w:rsid w:val="00412F11"/>
    <w:rsid w:val="00413C69"/>
    <w:rsid w:val="00413C84"/>
    <w:rsid w:val="004150B3"/>
    <w:rsid w:val="00416DFD"/>
    <w:rsid w:val="004175E1"/>
    <w:rsid w:val="004250E9"/>
    <w:rsid w:val="00425BC5"/>
    <w:rsid w:val="0042797E"/>
    <w:rsid w:val="004279B3"/>
    <w:rsid w:val="00430D0E"/>
    <w:rsid w:val="004310DA"/>
    <w:rsid w:val="004331FE"/>
    <w:rsid w:val="00433706"/>
    <w:rsid w:val="0043423C"/>
    <w:rsid w:val="0043470B"/>
    <w:rsid w:val="00437710"/>
    <w:rsid w:val="00445295"/>
    <w:rsid w:val="0045766A"/>
    <w:rsid w:val="00460190"/>
    <w:rsid w:val="00460C3D"/>
    <w:rsid w:val="00462400"/>
    <w:rsid w:val="004659B4"/>
    <w:rsid w:val="00471E66"/>
    <w:rsid w:val="004722CF"/>
    <w:rsid w:val="00475252"/>
    <w:rsid w:val="004826DB"/>
    <w:rsid w:val="004834D6"/>
    <w:rsid w:val="00483FEE"/>
    <w:rsid w:val="00486C59"/>
    <w:rsid w:val="004913D0"/>
    <w:rsid w:val="00491FA5"/>
    <w:rsid w:val="00492728"/>
    <w:rsid w:val="0049684C"/>
    <w:rsid w:val="00496C4E"/>
    <w:rsid w:val="004A3A11"/>
    <w:rsid w:val="004A54B5"/>
    <w:rsid w:val="004A69EE"/>
    <w:rsid w:val="004B00D5"/>
    <w:rsid w:val="004B14BC"/>
    <w:rsid w:val="004B2500"/>
    <w:rsid w:val="004B2E76"/>
    <w:rsid w:val="004B45AB"/>
    <w:rsid w:val="004B4CDB"/>
    <w:rsid w:val="004B7913"/>
    <w:rsid w:val="004C069B"/>
    <w:rsid w:val="004C6547"/>
    <w:rsid w:val="004C7D25"/>
    <w:rsid w:val="004D361E"/>
    <w:rsid w:val="004D3A58"/>
    <w:rsid w:val="004D50BC"/>
    <w:rsid w:val="004D790F"/>
    <w:rsid w:val="004D7D13"/>
    <w:rsid w:val="004E40B8"/>
    <w:rsid w:val="004E5D63"/>
    <w:rsid w:val="004E6C0E"/>
    <w:rsid w:val="004F1C8D"/>
    <w:rsid w:val="004F30A4"/>
    <w:rsid w:val="004F5053"/>
    <w:rsid w:val="0050304B"/>
    <w:rsid w:val="00510CD7"/>
    <w:rsid w:val="00512568"/>
    <w:rsid w:val="00514120"/>
    <w:rsid w:val="0051545E"/>
    <w:rsid w:val="00516B3F"/>
    <w:rsid w:val="00517AF0"/>
    <w:rsid w:val="00525EEB"/>
    <w:rsid w:val="00533FCD"/>
    <w:rsid w:val="00534803"/>
    <w:rsid w:val="00536ACE"/>
    <w:rsid w:val="00540E5B"/>
    <w:rsid w:val="005439E0"/>
    <w:rsid w:val="0054734E"/>
    <w:rsid w:val="005476BF"/>
    <w:rsid w:val="00547A45"/>
    <w:rsid w:val="00553189"/>
    <w:rsid w:val="00555870"/>
    <w:rsid w:val="00555BB5"/>
    <w:rsid w:val="00556DFE"/>
    <w:rsid w:val="00561665"/>
    <w:rsid w:val="005635EA"/>
    <w:rsid w:val="00567FEA"/>
    <w:rsid w:val="00570BB4"/>
    <w:rsid w:val="00571B2E"/>
    <w:rsid w:val="00575FC4"/>
    <w:rsid w:val="00581A07"/>
    <w:rsid w:val="00582FDA"/>
    <w:rsid w:val="005852D1"/>
    <w:rsid w:val="0059142A"/>
    <w:rsid w:val="00591A19"/>
    <w:rsid w:val="00592CC1"/>
    <w:rsid w:val="005934A6"/>
    <w:rsid w:val="005A08C2"/>
    <w:rsid w:val="005A67C5"/>
    <w:rsid w:val="005B370B"/>
    <w:rsid w:val="005B37AA"/>
    <w:rsid w:val="005B47D6"/>
    <w:rsid w:val="005B4880"/>
    <w:rsid w:val="005B6CC4"/>
    <w:rsid w:val="005C34BB"/>
    <w:rsid w:val="005C3D27"/>
    <w:rsid w:val="005C65C2"/>
    <w:rsid w:val="005D1892"/>
    <w:rsid w:val="005D1C09"/>
    <w:rsid w:val="005D5CBB"/>
    <w:rsid w:val="005E1DD0"/>
    <w:rsid w:val="005E20F9"/>
    <w:rsid w:val="005E3306"/>
    <w:rsid w:val="005E39CA"/>
    <w:rsid w:val="005E39F7"/>
    <w:rsid w:val="005E4619"/>
    <w:rsid w:val="005E7347"/>
    <w:rsid w:val="005F4C99"/>
    <w:rsid w:val="005F58B6"/>
    <w:rsid w:val="005F7307"/>
    <w:rsid w:val="00601A82"/>
    <w:rsid w:val="006038BD"/>
    <w:rsid w:val="00613C77"/>
    <w:rsid w:val="006155B7"/>
    <w:rsid w:val="006224F8"/>
    <w:rsid w:val="00623231"/>
    <w:rsid w:val="00626B21"/>
    <w:rsid w:val="00627558"/>
    <w:rsid w:val="00630988"/>
    <w:rsid w:val="00630B61"/>
    <w:rsid w:val="00631F17"/>
    <w:rsid w:val="006321BF"/>
    <w:rsid w:val="00633AA0"/>
    <w:rsid w:val="006413F8"/>
    <w:rsid w:val="00643049"/>
    <w:rsid w:val="006444DC"/>
    <w:rsid w:val="00646760"/>
    <w:rsid w:val="00647A3D"/>
    <w:rsid w:val="0065024B"/>
    <w:rsid w:val="00650F40"/>
    <w:rsid w:val="00652D9B"/>
    <w:rsid w:val="00655AFC"/>
    <w:rsid w:val="00656518"/>
    <w:rsid w:val="00661CD3"/>
    <w:rsid w:val="00665D03"/>
    <w:rsid w:val="006665EE"/>
    <w:rsid w:val="006673A5"/>
    <w:rsid w:val="00667CEC"/>
    <w:rsid w:val="00674563"/>
    <w:rsid w:val="00676D51"/>
    <w:rsid w:val="00676E4F"/>
    <w:rsid w:val="00681BA4"/>
    <w:rsid w:val="00687F90"/>
    <w:rsid w:val="00690F01"/>
    <w:rsid w:val="00694452"/>
    <w:rsid w:val="006951E2"/>
    <w:rsid w:val="0069573E"/>
    <w:rsid w:val="00696F13"/>
    <w:rsid w:val="006A1803"/>
    <w:rsid w:val="006A4449"/>
    <w:rsid w:val="006A48AA"/>
    <w:rsid w:val="006A4BD3"/>
    <w:rsid w:val="006A63FB"/>
    <w:rsid w:val="006B0B14"/>
    <w:rsid w:val="006B3809"/>
    <w:rsid w:val="006B7CF7"/>
    <w:rsid w:val="006C010F"/>
    <w:rsid w:val="006C46BB"/>
    <w:rsid w:val="006D3B8D"/>
    <w:rsid w:val="006D7D8C"/>
    <w:rsid w:val="006D7F01"/>
    <w:rsid w:val="006E24A8"/>
    <w:rsid w:val="006E297B"/>
    <w:rsid w:val="006E343F"/>
    <w:rsid w:val="006F19B5"/>
    <w:rsid w:val="006F22EF"/>
    <w:rsid w:val="00700447"/>
    <w:rsid w:val="00703826"/>
    <w:rsid w:val="00706CF0"/>
    <w:rsid w:val="0071124D"/>
    <w:rsid w:val="00711451"/>
    <w:rsid w:val="00713950"/>
    <w:rsid w:val="00714E6C"/>
    <w:rsid w:val="00716F93"/>
    <w:rsid w:val="007211DA"/>
    <w:rsid w:val="00722651"/>
    <w:rsid w:val="007246D5"/>
    <w:rsid w:val="00724C50"/>
    <w:rsid w:val="00727B1A"/>
    <w:rsid w:val="00731A3E"/>
    <w:rsid w:val="007355F2"/>
    <w:rsid w:val="00736C28"/>
    <w:rsid w:val="00737564"/>
    <w:rsid w:val="00737614"/>
    <w:rsid w:val="00740653"/>
    <w:rsid w:val="0074168D"/>
    <w:rsid w:val="007452E1"/>
    <w:rsid w:val="00747864"/>
    <w:rsid w:val="007616EB"/>
    <w:rsid w:val="00764381"/>
    <w:rsid w:val="00766BDC"/>
    <w:rsid w:val="007678ED"/>
    <w:rsid w:val="00767CD1"/>
    <w:rsid w:val="00770BFD"/>
    <w:rsid w:val="0077452A"/>
    <w:rsid w:val="007749FE"/>
    <w:rsid w:val="00776D1C"/>
    <w:rsid w:val="00781207"/>
    <w:rsid w:val="00785463"/>
    <w:rsid w:val="007857B5"/>
    <w:rsid w:val="0078752F"/>
    <w:rsid w:val="00790E7C"/>
    <w:rsid w:val="00791929"/>
    <w:rsid w:val="00792958"/>
    <w:rsid w:val="00795CEB"/>
    <w:rsid w:val="007A4105"/>
    <w:rsid w:val="007A4298"/>
    <w:rsid w:val="007A751D"/>
    <w:rsid w:val="007B6DB0"/>
    <w:rsid w:val="007C00B7"/>
    <w:rsid w:val="007C167F"/>
    <w:rsid w:val="007C3034"/>
    <w:rsid w:val="007C3CED"/>
    <w:rsid w:val="007C4C71"/>
    <w:rsid w:val="007C707D"/>
    <w:rsid w:val="007C77B7"/>
    <w:rsid w:val="007D1EE2"/>
    <w:rsid w:val="007D2548"/>
    <w:rsid w:val="007D75C5"/>
    <w:rsid w:val="007E2458"/>
    <w:rsid w:val="007E277E"/>
    <w:rsid w:val="007E348C"/>
    <w:rsid w:val="007E63D0"/>
    <w:rsid w:val="007F1708"/>
    <w:rsid w:val="007F29E7"/>
    <w:rsid w:val="00800C82"/>
    <w:rsid w:val="00802716"/>
    <w:rsid w:val="00803DED"/>
    <w:rsid w:val="0080405E"/>
    <w:rsid w:val="008050B9"/>
    <w:rsid w:val="00807D16"/>
    <w:rsid w:val="008109EF"/>
    <w:rsid w:val="00812E91"/>
    <w:rsid w:val="00815ECF"/>
    <w:rsid w:val="008169AA"/>
    <w:rsid w:val="008207E7"/>
    <w:rsid w:val="00820A4C"/>
    <w:rsid w:val="008217B2"/>
    <w:rsid w:val="00823CC2"/>
    <w:rsid w:val="00824CE1"/>
    <w:rsid w:val="00827EBF"/>
    <w:rsid w:val="0083351A"/>
    <w:rsid w:val="008354B0"/>
    <w:rsid w:val="008457A5"/>
    <w:rsid w:val="008506B3"/>
    <w:rsid w:val="008572B7"/>
    <w:rsid w:val="008604D0"/>
    <w:rsid w:val="0086666B"/>
    <w:rsid w:val="00867D05"/>
    <w:rsid w:val="00870A0B"/>
    <w:rsid w:val="00871393"/>
    <w:rsid w:val="00871BF4"/>
    <w:rsid w:val="00875861"/>
    <w:rsid w:val="00876DB0"/>
    <w:rsid w:val="00877302"/>
    <w:rsid w:val="00880282"/>
    <w:rsid w:val="00880EF8"/>
    <w:rsid w:val="008813F2"/>
    <w:rsid w:val="00881C0F"/>
    <w:rsid w:val="00882A0C"/>
    <w:rsid w:val="00883180"/>
    <w:rsid w:val="00885A78"/>
    <w:rsid w:val="008909AD"/>
    <w:rsid w:val="00890A7D"/>
    <w:rsid w:val="00892292"/>
    <w:rsid w:val="008952CB"/>
    <w:rsid w:val="00897BE2"/>
    <w:rsid w:val="008A0113"/>
    <w:rsid w:val="008A07E9"/>
    <w:rsid w:val="008A2BC7"/>
    <w:rsid w:val="008B3DED"/>
    <w:rsid w:val="008B5184"/>
    <w:rsid w:val="008B5E64"/>
    <w:rsid w:val="008C0D73"/>
    <w:rsid w:val="008C1F46"/>
    <w:rsid w:val="008C34AA"/>
    <w:rsid w:val="008C54A4"/>
    <w:rsid w:val="008C5986"/>
    <w:rsid w:val="008D5202"/>
    <w:rsid w:val="008D61B4"/>
    <w:rsid w:val="008D6EFD"/>
    <w:rsid w:val="008D760E"/>
    <w:rsid w:val="008E1F0A"/>
    <w:rsid w:val="008E229A"/>
    <w:rsid w:val="008E2515"/>
    <w:rsid w:val="008E580B"/>
    <w:rsid w:val="00900A54"/>
    <w:rsid w:val="0090319E"/>
    <w:rsid w:val="00904888"/>
    <w:rsid w:val="0090518A"/>
    <w:rsid w:val="00905D5D"/>
    <w:rsid w:val="00916357"/>
    <w:rsid w:val="00916C9E"/>
    <w:rsid w:val="00920A21"/>
    <w:rsid w:val="009213B9"/>
    <w:rsid w:val="00923D12"/>
    <w:rsid w:val="009263CD"/>
    <w:rsid w:val="00926A47"/>
    <w:rsid w:val="00931338"/>
    <w:rsid w:val="00931B7E"/>
    <w:rsid w:val="0093270B"/>
    <w:rsid w:val="0093741B"/>
    <w:rsid w:val="009440D1"/>
    <w:rsid w:val="00945825"/>
    <w:rsid w:val="00946329"/>
    <w:rsid w:val="00950DB6"/>
    <w:rsid w:val="0095260D"/>
    <w:rsid w:val="009549DE"/>
    <w:rsid w:val="00955289"/>
    <w:rsid w:val="009567FB"/>
    <w:rsid w:val="00957743"/>
    <w:rsid w:val="00957B0F"/>
    <w:rsid w:val="0096051E"/>
    <w:rsid w:val="00962470"/>
    <w:rsid w:val="00962715"/>
    <w:rsid w:val="00963A2E"/>
    <w:rsid w:val="009672F0"/>
    <w:rsid w:val="0096786C"/>
    <w:rsid w:val="0097064A"/>
    <w:rsid w:val="0097138A"/>
    <w:rsid w:val="00982960"/>
    <w:rsid w:val="00983EA1"/>
    <w:rsid w:val="009861D9"/>
    <w:rsid w:val="00986BB1"/>
    <w:rsid w:val="009922DD"/>
    <w:rsid w:val="00994238"/>
    <w:rsid w:val="00994D79"/>
    <w:rsid w:val="009961AE"/>
    <w:rsid w:val="00996A70"/>
    <w:rsid w:val="009A2C21"/>
    <w:rsid w:val="009A5C88"/>
    <w:rsid w:val="009B1018"/>
    <w:rsid w:val="009B1211"/>
    <w:rsid w:val="009B21DB"/>
    <w:rsid w:val="009B447A"/>
    <w:rsid w:val="009B4B37"/>
    <w:rsid w:val="009B548E"/>
    <w:rsid w:val="009B58DC"/>
    <w:rsid w:val="009C0855"/>
    <w:rsid w:val="009C1CEE"/>
    <w:rsid w:val="009C3AA0"/>
    <w:rsid w:val="009C7B62"/>
    <w:rsid w:val="009D04F5"/>
    <w:rsid w:val="009D05F1"/>
    <w:rsid w:val="009D0863"/>
    <w:rsid w:val="009D345A"/>
    <w:rsid w:val="009D38A0"/>
    <w:rsid w:val="009D3BCF"/>
    <w:rsid w:val="009D4AEE"/>
    <w:rsid w:val="009D65C9"/>
    <w:rsid w:val="009D7A61"/>
    <w:rsid w:val="009E2D0C"/>
    <w:rsid w:val="009E476D"/>
    <w:rsid w:val="009E6902"/>
    <w:rsid w:val="009F109A"/>
    <w:rsid w:val="009F4F79"/>
    <w:rsid w:val="009F4FDD"/>
    <w:rsid w:val="00A006E4"/>
    <w:rsid w:val="00A05A79"/>
    <w:rsid w:val="00A05BE3"/>
    <w:rsid w:val="00A060C9"/>
    <w:rsid w:val="00A07E39"/>
    <w:rsid w:val="00A22BFE"/>
    <w:rsid w:val="00A23CAA"/>
    <w:rsid w:val="00A27F95"/>
    <w:rsid w:val="00A40C77"/>
    <w:rsid w:val="00A44162"/>
    <w:rsid w:val="00A44E9E"/>
    <w:rsid w:val="00A467CC"/>
    <w:rsid w:val="00A46BFA"/>
    <w:rsid w:val="00A47472"/>
    <w:rsid w:val="00A47D08"/>
    <w:rsid w:val="00A5139C"/>
    <w:rsid w:val="00A54510"/>
    <w:rsid w:val="00A604E4"/>
    <w:rsid w:val="00A61E33"/>
    <w:rsid w:val="00A66695"/>
    <w:rsid w:val="00A66DB1"/>
    <w:rsid w:val="00A70BB0"/>
    <w:rsid w:val="00A7181C"/>
    <w:rsid w:val="00A72F3E"/>
    <w:rsid w:val="00A74075"/>
    <w:rsid w:val="00A74EE9"/>
    <w:rsid w:val="00A76A68"/>
    <w:rsid w:val="00A7770A"/>
    <w:rsid w:val="00A7785B"/>
    <w:rsid w:val="00A82E8D"/>
    <w:rsid w:val="00A82FBC"/>
    <w:rsid w:val="00A83D93"/>
    <w:rsid w:val="00A83F83"/>
    <w:rsid w:val="00A87C10"/>
    <w:rsid w:val="00A9186E"/>
    <w:rsid w:val="00A94780"/>
    <w:rsid w:val="00A9562E"/>
    <w:rsid w:val="00A96C90"/>
    <w:rsid w:val="00A96FB9"/>
    <w:rsid w:val="00A979D8"/>
    <w:rsid w:val="00AA0493"/>
    <w:rsid w:val="00AA0F8F"/>
    <w:rsid w:val="00AB4038"/>
    <w:rsid w:val="00AB6588"/>
    <w:rsid w:val="00AC67A9"/>
    <w:rsid w:val="00AC6AC9"/>
    <w:rsid w:val="00AC6FEA"/>
    <w:rsid w:val="00AC77FA"/>
    <w:rsid w:val="00AD1958"/>
    <w:rsid w:val="00AD1AC9"/>
    <w:rsid w:val="00AD2249"/>
    <w:rsid w:val="00AD2E27"/>
    <w:rsid w:val="00AE08EB"/>
    <w:rsid w:val="00AE2F96"/>
    <w:rsid w:val="00AE50E1"/>
    <w:rsid w:val="00AE517C"/>
    <w:rsid w:val="00AE52C9"/>
    <w:rsid w:val="00AE614E"/>
    <w:rsid w:val="00AE6F94"/>
    <w:rsid w:val="00AF162A"/>
    <w:rsid w:val="00AF28C5"/>
    <w:rsid w:val="00AF672A"/>
    <w:rsid w:val="00AF6CC4"/>
    <w:rsid w:val="00AF7F86"/>
    <w:rsid w:val="00B02E31"/>
    <w:rsid w:val="00B0444A"/>
    <w:rsid w:val="00B0745C"/>
    <w:rsid w:val="00B12D7C"/>
    <w:rsid w:val="00B14159"/>
    <w:rsid w:val="00B14D1D"/>
    <w:rsid w:val="00B1544F"/>
    <w:rsid w:val="00B20797"/>
    <w:rsid w:val="00B22543"/>
    <w:rsid w:val="00B2527C"/>
    <w:rsid w:val="00B25549"/>
    <w:rsid w:val="00B26A71"/>
    <w:rsid w:val="00B27CEE"/>
    <w:rsid w:val="00B30364"/>
    <w:rsid w:val="00B30D64"/>
    <w:rsid w:val="00B318B1"/>
    <w:rsid w:val="00B31D06"/>
    <w:rsid w:val="00B32C21"/>
    <w:rsid w:val="00B32C8F"/>
    <w:rsid w:val="00B34D2B"/>
    <w:rsid w:val="00B35B84"/>
    <w:rsid w:val="00B3749D"/>
    <w:rsid w:val="00B379F3"/>
    <w:rsid w:val="00B447CC"/>
    <w:rsid w:val="00B55516"/>
    <w:rsid w:val="00B5745A"/>
    <w:rsid w:val="00B61FC5"/>
    <w:rsid w:val="00B62492"/>
    <w:rsid w:val="00B63A13"/>
    <w:rsid w:val="00B63B38"/>
    <w:rsid w:val="00B6478D"/>
    <w:rsid w:val="00B70F30"/>
    <w:rsid w:val="00B80AD5"/>
    <w:rsid w:val="00B80BBB"/>
    <w:rsid w:val="00B81210"/>
    <w:rsid w:val="00B83C5F"/>
    <w:rsid w:val="00B87C05"/>
    <w:rsid w:val="00B9102E"/>
    <w:rsid w:val="00B960C2"/>
    <w:rsid w:val="00B97C28"/>
    <w:rsid w:val="00BA0CF4"/>
    <w:rsid w:val="00BA0D87"/>
    <w:rsid w:val="00BA1891"/>
    <w:rsid w:val="00BA3EC1"/>
    <w:rsid w:val="00BA45DD"/>
    <w:rsid w:val="00BA5B91"/>
    <w:rsid w:val="00BA618E"/>
    <w:rsid w:val="00BA7193"/>
    <w:rsid w:val="00BB1313"/>
    <w:rsid w:val="00BB2A75"/>
    <w:rsid w:val="00BB656E"/>
    <w:rsid w:val="00BB7D63"/>
    <w:rsid w:val="00BC0A79"/>
    <w:rsid w:val="00BC16D8"/>
    <w:rsid w:val="00BD1D9F"/>
    <w:rsid w:val="00BD5483"/>
    <w:rsid w:val="00BE1646"/>
    <w:rsid w:val="00BE4503"/>
    <w:rsid w:val="00BE480F"/>
    <w:rsid w:val="00BE5ED6"/>
    <w:rsid w:val="00BE5EDA"/>
    <w:rsid w:val="00BE6524"/>
    <w:rsid w:val="00BE6AB2"/>
    <w:rsid w:val="00BE6B03"/>
    <w:rsid w:val="00BE7A73"/>
    <w:rsid w:val="00BF06DB"/>
    <w:rsid w:val="00BF06DD"/>
    <w:rsid w:val="00BF48DA"/>
    <w:rsid w:val="00BF4A4F"/>
    <w:rsid w:val="00BF60B3"/>
    <w:rsid w:val="00C01925"/>
    <w:rsid w:val="00C039CE"/>
    <w:rsid w:val="00C05253"/>
    <w:rsid w:val="00C07C2E"/>
    <w:rsid w:val="00C117D0"/>
    <w:rsid w:val="00C123D8"/>
    <w:rsid w:val="00C12513"/>
    <w:rsid w:val="00C1282E"/>
    <w:rsid w:val="00C13744"/>
    <w:rsid w:val="00C14CE9"/>
    <w:rsid w:val="00C15D3B"/>
    <w:rsid w:val="00C20250"/>
    <w:rsid w:val="00C212F5"/>
    <w:rsid w:val="00C22584"/>
    <w:rsid w:val="00C245AE"/>
    <w:rsid w:val="00C24F58"/>
    <w:rsid w:val="00C307E5"/>
    <w:rsid w:val="00C30950"/>
    <w:rsid w:val="00C30ADC"/>
    <w:rsid w:val="00C31AA9"/>
    <w:rsid w:val="00C321CE"/>
    <w:rsid w:val="00C413EC"/>
    <w:rsid w:val="00C41877"/>
    <w:rsid w:val="00C42471"/>
    <w:rsid w:val="00C45F38"/>
    <w:rsid w:val="00C46BEC"/>
    <w:rsid w:val="00C479C8"/>
    <w:rsid w:val="00C503B2"/>
    <w:rsid w:val="00C553FC"/>
    <w:rsid w:val="00C65EBD"/>
    <w:rsid w:val="00C70500"/>
    <w:rsid w:val="00C71235"/>
    <w:rsid w:val="00C7129A"/>
    <w:rsid w:val="00C7176C"/>
    <w:rsid w:val="00C7215A"/>
    <w:rsid w:val="00C77A99"/>
    <w:rsid w:val="00C814FD"/>
    <w:rsid w:val="00C81838"/>
    <w:rsid w:val="00C825D2"/>
    <w:rsid w:val="00C8474C"/>
    <w:rsid w:val="00C8522C"/>
    <w:rsid w:val="00C91E69"/>
    <w:rsid w:val="00C933E9"/>
    <w:rsid w:val="00CA22BF"/>
    <w:rsid w:val="00CA265B"/>
    <w:rsid w:val="00CA41B0"/>
    <w:rsid w:val="00CB05B4"/>
    <w:rsid w:val="00CB38E9"/>
    <w:rsid w:val="00CB460D"/>
    <w:rsid w:val="00CC33C5"/>
    <w:rsid w:val="00CC47A9"/>
    <w:rsid w:val="00CC7383"/>
    <w:rsid w:val="00CD0CCA"/>
    <w:rsid w:val="00CD474E"/>
    <w:rsid w:val="00CD5467"/>
    <w:rsid w:val="00CD66F6"/>
    <w:rsid w:val="00CD690E"/>
    <w:rsid w:val="00CE322E"/>
    <w:rsid w:val="00CE57E5"/>
    <w:rsid w:val="00CE5BD2"/>
    <w:rsid w:val="00CE7A85"/>
    <w:rsid w:val="00D006BB"/>
    <w:rsid w:val="00D00C78"/>
    <w:rsid w:val="00D01817"/>
    <w:rsid w:val="00D02C27"/>
    <w:rsid w:val="00D040C8"/>
    <w:rsid w:val="00D106CA"/>
    <w:rsid w:val="00D108E0"/>
    <w:rsid w:val="00D132CA"/>
    <w:rsid w:val="00D148E7"/>
    <w:rsid w:val="00D14FE5"/>
    <w:rsid w:val="00D164E2"/>
    <w:rsid w:val="00D16D46"/>
    <w:rsid w:val="00D17FDC"/>
    <w:rsid w:val="00D2452E"/>
    <w:rsid w:val="00D24DA8"/>
    <w:rsid w:val="00D4061E"/>
    <w:rsid w:val="00D407CD"/>
    <w:rsid w:val="00D40B46"/>
    <w:rsid w:val="00D42F2A"/>
    <w:rsid w:val="00D43AB9"/>
    <w:rsid w:val="00D462B7"/>
    <w:rsid w:val="00D47F9D"/>
    <w:rsid w:val="00D5179B"/>
    <w:rsid w:val="00D52D8E"/>
    <w:rsid w:val="00D57AA9"/>
    <w:rsid w:val="00D61CEF"/>
    <w:rsid w:val="00D63C3C"/>
    <w:rsid w:val="00D6719A"/>
    <w:rsid w:val="00D73AF4"/>
    <w:rsid w:val="00D8055B"/>
    <w:rsid w:val="00D80B7F"/>
    <w:rsid w:val="00D82F96"/>
    <w:rsid w:val="00D868DD"/>
    <w:rsid w:val="00D9239D"/>
    <w:rsid w:val="00D92C1A"/>
    <w:rsid w:val="00D95833"/>
    <w:rsid w:val="00DA0D82"/>
    <w:rsid w:val="00DA5C4B"/>
    <w:rsid w:val="00DA61CF"/>
    <w:rsid w:val="00DA70EA"/>
    <w:rsid w:val="00DB0D47"/>
    <w:rsid w:val="00DB2962"/>
    <w:rsid w:val="00DB3EC8"/>
    <w:rsid w:val="00DB42F9"/>
    <w:rsid w:val="00DC0050"/>
    <w:rsid w:val="00DC0FD1"/>
    <w:rsid w:val="00DC7D03"/>
    <w:rsid w:val="00DD5BC5"/>
    <w:rsid w:val="00DE0281"/>
    <w:rsid w:val="00DE05B2"/>
    <w:rsid w:val="00DE42C5"/>
    <w:rsid w:val="00DE4D05"/>
    <w:rsid w:val="00DE651C"/>
    <w:rsid w:val="00DE6F0B"/>
    <w:rsid w:val="00DF0B04"/>
    <w:rsid w:val="00DF1D42"/>
    <w:rsid w:val="00DF7092"/>
    <w:rsid w:val="00DF70DC"/>
    <w:rsid w:val="00DF7437"/>
    <w:rsid w:val="00E02B26"/>
    <w:rsid w:val="00E04290"/>
    <w:rsid w:val="00E06DBB"/>
    <w:rsid w:val="00E1315E"/>
    <w:rsid w:val="00E13265"/>
    <w:rsid w:val="00E1714F"/>
    <w:rsid w:val="00E237DE"/>
    <w:rsid w:val="00E23B4F"/>
    <w:rsid w:val="00E242E1"/>
    <w:rsid w:val="00E27D73"/>
    <w:rsid w:val="00E30AE1"/>
    <w:rsid w:val="00E30CEE"/>
    <w:rsid w:val="00E3260F"/>
    <w:rsid w:val="00E32E1C"/>
    <w:rsid w:val="00E412FC"/>
    <w:rsid w:val="00E44ED4"/>
    <w:rsid w:val="00E474B6"/>
    <w:rsid w:val="00E51330"/>
    <w:rsid w:val="00E5236F"/>
    <w:rsid w:val="00E54931"/>
    <w:rsid w:val="00E55A54"/>
    <w:rsid w:val="00E57A9C"/>
    <w:rsid w:val="00E60591"/>
    <w:rsid w:val="00E60DF8"/>
    <w:rsid w:val="00E65632"/>
    <w:rsid w:val="00E72F74"/>
    <w:rsid w:val="00E8363C"/>
    <w:rsid w:val="00E857BB"/>
    <w:rsid w:val="00E87E41"/>
    <w:rsid w:val="00E90AF7"/>
    <w:rsid w:val="00E923E6"/>
    <w:rsid w:val="00E92967"/>
    <w:rsid w:val="00E93709"/>
    <w:rsid w:val="00EA0044"/>
    <w:rsid w:val="00EA00CB"/>
    <w:rsid w:val="00EA1A8B"/>
    <w:rsid w:val="00EA2E4E"/>
    <w:rsid w:val="00EA2F80"/>
    <w:rsid w:val="00EA55FB"/>
    <w:rsid w:val="00EA5960"/>
    <w:rsid w:val="00EA70A6"/>
    <w:rsid w:val="00EA7A8E"/>
    <w:rsid w:val="00EB37BF"/>
    <w:rsid w:val="00EB7F1B"/>
    <w:rsid w:val="00EC503B"/>
    <w:rsid w:val="00EC5097"/>
    <w:rsid w:val="00EC6CB2"/>
    <w:rsid w:val="00ED0412"/>
    <w:rsid w:val="00ED3CAC"/>
    <w:rsid w:val="00ED5C39"/>
    <w:rsid w:val="00ED727F"/>
    <w:rsid w:val="00ED7723"/>
    <w:rsid w:val="00EE02CA"/>
    <w:rsid w:val="00EE3AC0"/>
    <w:rsid w:val="00EF0AF9"/>
    <w:rsid w:val="00EF0EEE"/>
    <w:rsid w:val="00EF1FD9"/>
    <w:rsid w:val="00EF3D88"/>
    <w:rsid w:val="00EF4316"/>
    <w:rsid w:val="00F028C0"/>
    <w:rsid w:val="00F055A9"/>
    <w:rsid w:val="00F0737B"/>
    <w:rsid w:val="00F10308"/>
    <w:rsid w:val="00F1094C"/>
    <w:rsid w:val="00F122DF"/>
    <w:rsid w:val="00F12C62"/>
    <w:rsid w:val="00F15AC5"/>
    <w:rsid w:val="00F16783"/>
    <w:rsid w:val="00F20097"/>
    <w:rsid w:val="00F21BBE"/>
    <w:rsid w:val="00F251ED"/>
    <w:rsid w:val="00F26556"/>
    <w:rsid w:val="00F3104D"/>
    <w:rsid w:val="00F31B4A"/>
    <w:rsid w:val="00F32BAE"/>
    <w:rsid w:val="00F336DA"/>
    <w:rsid w:val="00F34488"/>
    <w:rsid w:val="00F34CBB"/>
    <w:rsid w:val="00F354A9"/>
    <w:rsid w:val="00F37ECD"/>
    <w:rsid w:val="00F41352"/>
    <w:rsid w:val="00F42C32"/>
    <w:rsid w:val="00F42F8A"/>
    <w:rsid w:val="00F46ACC"/>
    <w:rsid w:val="00F4712B"/>
    <w:rsid w:val="00F476F7"/>
    <w:rsid w:val="00F579B0"/>
    <w:rsid w:val="00F608CA"/>
    <w:rsid w:val="00F6514B"/>
    <w:rsid w:val="00F66032"/>
    <w:rsid w:val="00F72F77"/>
    <w:rsid w:val="00F73EEE"/>
    <w:rsid w:val="00F74E54"/>
    <w:rsid w:val="00F772F4"/>
    <w:rsid w:val="00F77CCA"/>
    <w:rsid w:val="00F809BB"/>
    <w:rsid w:val="00F819B7"/>
    <w:rsid w:val="00F83958"/>
    <w:rsid w:val="00F83B51"/>
    <w:rsid w:val="00F84E46"/>
    <w:rsid w:val="00F85110"/>
    <w:rsid w:val="00F85698"/>
    <w:rsid w:val="00F9007C"/>
    <w:rsid w:val="00F93354"/>
    <w:rsid w:val="00F97722"/>
    <w:rsid w:val="00FA4605"/>
    <w:rsid w:val="00FA64FC"/>
    <w:rsid w:val="00FA7058"/>
    <w:rsid w:val="00FB0C36"/>
    <w:rsid w:val="00FB2F8F"/>
    <w:rsid w:val="00FC155E"/>
    <w:rsid w:val="00FC4444"/>
    <w:rsid w:val="00FC737E"/>
    <w:rsid w:val="00FD13D8"/>
    <w:rsid w:val="00FD199E"/>
    <w:rsid w:val="00FD4630"/>
    <w:rsid w:val="00FE7045"/>
    <w:rsid w:val="00FE758B"/>
    <w:rsid w:val="00FF134C"/>
    <w:rsid w:val="00FF1EDE"/>
    <w:rsid w:val="00FF64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51E6A673"/>
  <w15:docId w15:val="{60B4EDE1-B9F9-42F6-A6DA-B08D239C2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w:eastAsiaTheme="minorHAnsi" w:hAnsi="Segoe UI" w:cstheme="minorBidi"/>
        <w:sz w:val="22"/>
        <w:szCs w:val="22"/>
        <w:lang w:val="en-US" w:eastAsia="en-US" w:bidi="ar-SA"/>
      </w:rPr>
    </w:rPrDefault>
    <w:pPrDefault>
      <w:pPr>
        <w:spacing w:before="100" w:after="1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143"/>
    <w:pPr>
      <w:jc w:val="both"/>
    </w:pPr>
    <w:rPr>
      <w:sz w:val="24"/>
    </w:rPr>
  </w:style>
  <w:style w:type="paragraph" w:styleId="Heading1">
    <w:name w:val="heading 1"/>
    <w:basedOn w:val="Normal"/>
    <w:next w:val="Normal"/>
    <w:link w:val="Heading1Char"/>
    <w:uiPriority w:val="9"/>
    <w:qFormat/>
    <w:rsid w:val="00A9186E"/>
    <w:pPr>
      <w:keepNext/>
      <w:keepLines/>
      <w:spacing w:before="0" w:after="0"/>
      <w:outlineLvl w:val="0"/>
    </w:pPr>
    <w:rPr>
      <w:rFonts w:eastAsiaTheme="majorEastAsia" w:cstheme="majorBidi"/>
      <w:b/>
      <w:bCs/>
      <w:color w:val="0070C0"/>
      <w:sz w:val="44"/>
      <w:szCs w:val="28"/>
    </w:rPr>
  </w:style>
  <w:style w:type="paragraph" w:styleId="Heading2">
    <w:name w:val="heading 2"/>
    <w:basedOn w:val="Normal"/>
    <w:next w:val="Normal"/>
    <w:link w:val="Heading2Char"/>
    <w:uiPriority w:val="9"/>
    <w:unhideWhenUsed/>
    <w:qFormat/>
    <w:rsid w:val="00025192"/>
    <w:pPr>
      <w:keepNext/>
      <w:keepLines/>
      <w:outlineLvl w:val="1"/>
    </w:pPr>
    <w:rPr>
      <w:rFonts w:eastAsiaTheme="majorEastAsia" w:cstheme="majorBidi"/>
      <w:b/>
      <w:bCs/>
      <w:color w:val="4F81BD" w:themeColor="accent1"/>
      <w:sz w:val="40"/>
      <w:szCs w:val="26"/>
    </w:rPr>
  </w:style>
  <w:style w:type="paragraph" w:styleId="Heading3">
    <w:name w:val="heading 3"/>
    <w:basedOn w:val="Normal"/>
    <w:next w:val="Normal"/>
    <w:link w:val="Heading3Char"/>
    <w:uiPriority w:val="9"/>
    <w:unhideWhenUsed/>
    <w:qFormat/>
    <w:rsid w:val="00DC7D03"/>
    <w:pPr>
      <w:keepNext/>
      <w:keepLines/>
      <w:outlineLvl w:val="2"/>
    </w:pPr>
    <w:rPr>
      <w:rFonts w:eastAsiaTheme="majorEastAsia" w:cstheme="majorBidi"/>
      <w:b/>
      <w:bCs/>
    </w:rPr>
  </w:style>
  <w:style w:type="paragraph" w:styleId="Heading4">
    <w:name w:val="heading 4"/>
    <w:basedOn w:val="Normal"/>
    <w:next w:val="Normal"/>
    <w:link w:val="Heading4Char"/>
    <w:uiPriority w:val="9"/>
    <w:unhideWhenUsed/>
    <w:qFormat/>
    <w:rsid w:val="009B1018"/>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45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510"/>
  </w:style>
  <w:style w:type="paragraph" w:styleId="Footer">
    <w:name w:val="footer"/>
    <w:basedOn w:val="Normal"/>
    <w:link w:val="FooterChar"/>
    <w:uiPriority w:val="99"/>
    <w:unhideWhenUsed/>
    <w:rsid w:val="00A545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510"/>
  </w:style>
  <w:style w:type="paragraph" w:styleId="BalloonText">
    <w:name w:val="Balloon Text"/>
    <w:basedOn w:val="Normal"/>
    <w:link w:val="BalloonTextChar"/>
    <w:uiPriority w:val="99"/>
    <w:semiHidden/>
    <w:unhideWhenUsed/>
    <w:rsid w:val="00A545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4510"/>
    <w:rPr>
      <w:rFonts w:ascii="Tahoma" w:hAnsi="Tahoma" w:cs="Tahoma"/>
      <w:sz w:val="16"/>
      <w:szCs w:val="16"/>
    </w:rPr>
  </w:style>
  <w:style w:type="character" w:customStyle="1" w:styleId="Heading1Char">
    <w:name w:val="Heading 1 Char"/>
    <w:basedOn w:val="DefaultParagraphFont"/>
    <w:link w:val="Heading1"/>
    <w:uiPriority w:val="9"/>
    <w:rsid w:val="00A9186E"/>
    <w:rPr>
      <w:rFonts w:eastAsiaTheme="majorEastAsia" w:cstheme="majorBidi"/>
      <w:b/>
      <w:bCs/>
      <w:color w:val="0070C0"/>
      <w:sz w:val="44"/>
      <w:szCs w:val="28"/>
    </w:rPr>
  </w:style>
  <w:style w:type="character" w:customStyle="1" w:styleId="Heading2Char">
    <w:name w:val="Heading 2 Char"/>
    <w:basedOn w:val="DefaultParagraphFont"/>
    <w:link w:val="Heading2"/>
    <w:uiPriority w:val="9"/>
    <w:rsid w:val="00025192"/>
    <w:rPr>
      <w:rFonts w:ascii="Segoe UI" w:eastAsiaTheme="majorEastAsia" w:hAnsi="Segoe UI" w:cstheme="majorBidi"/>
      <w:b/>
      <w:bCs/>
      <w:color w:val="4F81BD" w:themeColor="accent1"/>
      <w:sz w:val="40"/>
      <w:szCs w:val="26"/>
    </w:rPr>
  </w:style>
  <w:style w:type="character" w:customStyle="1" w:styleId="Heading3Char">
    <w:name w:val="Heading 3 Char"/>
    <w:basedOn w:val="DefaultParagraphFont"/>
    <w:link w:val="Heading3"/>
    <w:uiPriority w:val="9"/>
    <w:rsid w:val="00DC7D03"/>
    <w:rPr>
      <w:rFonts w:ascii="Segoe UI" w:eastAsiaTheme="majorEastAsia" w:hAnsi="Segoe UI" w:cstheme="majorBidi"/>
      <w:b/>
      <w:bCs/>
    </w:rPr>
  </w:style>
  <w:style w:type="paragraph" w:styleId="ListParagraph">
    <w:name w:val="List Paragraph"/>
    <w:basedOn w:val="Normal"/>
    <w:uiPriority w:val="34"/>
    <w:qFormat/>
    <w:rsid w:val="00C05253"/>
    <w:pPr>
      <w:ind w:left="720"/>
      <w:contextualSpacing/>
    </w:pPr>
  </w:style>
  <w:style w:type="paragraph" w:styleId="TOCHeading">
    <w:name w:val="TOC Heading"/>
    <w:basedOn w:val="Heading1"/>
    <w:next w:val="Normal"/>
    <w:uiPriority w:val="39"/>
    <w:unhideWhenUsed/>
    <w:qFormat/>
    <w:rsid w:val="00025192"/>
    <w:pPr>
      <w:spacing w:before="480"/>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5E4619"/>
    <w:pPr>
      <w:tabs>
        <w:tab w:val="right" w:leader="dot" w:pos="9350"/>
      </w:tabs>
    </w:pPr>
    <w:rPr>
      <w:b/>
      <w:sz w:val="26"/>
    </w:rPr>
  </w:style>
  <w:style w:type="paragraph" w:styleId="TOC2">
    <w:name w:val="toc 2"/>
    <w:basedOn w:val="Normal"/>
    <w:next w:val="Normal"/>
    <w:autoRedefine/>
    <w:uiPriority w:val="39"/>
    <w:unhideWhenUsed/>
    <w:rsid w:val="00025192"/>
    <w:pPr>
      <w:ind w:left="216"/>
    </w:pPr>
  </w:style>
  <w:style w:type="character" w:styleId="Hyperlink">
    <w:name w:val="Hyperlink"/>
    <w:basedOn w:val="DefaultParagraphFont"/>
    <w:uiPriority w:val="99"/>
    <w:unhideWhenUsed/>
    <w:rsid w:val="00025192"/>
    <w:rPr>
      <w:color w:val="0000FF" w:themeColor="hyperlink"/>
      <w:u w:val="single"/>
    </w:rPr>
  </w:style>
  <w:style w:type="paragraph" w:styleId="Caption">
    <w:name w:val="caption"/>
    <w:basedOn w:val="Normal"/>
    <w:next w:val="Normal"/>
    <w:uiPriority w:val="35"/>
    <w:unhideWhenUsed/>
    <w:qFormat/>
    <w:rsid w:val="005D1892"/>
    <w:pPr>
      <w:spacing w:before="0" w:after="200" w:line="240" w:lineRule="auto"/>
    </w:pPr>
    <w:rPr>
      <w:bCs/>
      <w:sz w:val="20"/>
      <w:szCs w:val="18"/>
    </w:rPr>
  </w:style>
  <w:style w:type="paragraph" w:styleId="TOC3">
    <w:name w:val="toc 3"/>
    <w:basedOn w:val="Normal"/>
    <w:next w:val="Normal"/>
    <w:autoRedefine/>
    <w:uiPriority w:val="39"/>
    <w:unhideWhenUsed/>
    <w:rsid w:val="000C46D0"/>
    <w:pPr>
      <w:tabs>
        <w:tab w:val="right" w:leader="dot" w:pos="9350"/>
      </w:tabs>
      <w:ind w:left="432"/>
    </w:pPr>
    <w:rPr>
      <w:noProof/>
    </w:rPr>
  </w:style>
  <w:style w:type="character" w:customStyle="1" w:styleId="hp">
    <w:name w:val="hp"/>
    <w:basedOn w:val="DefaultParagraphFont"/>
    <w:rsid w:val="005476BF"/>
  </w:style>
  <w:style w:type="paragraph" w:styleId="FootnoteText">
    <w:name w:val="footnote text"/>
    <w:basedOn w:val="Normal"/>
    <w:link w:val="FootnoteTextChar"/>
    <w:uiPriority w:val="99"/>
    <w:semiHidden/>
    <w:unhideWhenUsed/>
    <w:rsid w:val="002A2A44"/>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2A2A44"/>
    <w:rPr>
      <w:sz w:val="20"/>
      <w:szCs w:val="20"/>
    </w:rPr>
  </w:style>
  <w:style w:type="character" w:styleId="FootnoteReference">
    <w:name w:val="footnote reference"/>
    <w:basedOn w:val="DefaultParagraphFont"/>
    <w:uiPriority w:val="99"/>
    <w:semiHidden/>
    <w:unhideWhenUsed/>
    <w:rsid w:val="002A2A44"/>
    <w:rPr>
      <w:vertAlign w:val="superscript"/>
    </w:rPr>
  </w:style>
  <w:style w:type="character" w:styleId="PlaceholderText">
    <w:name w:val="Placeholder Text"/>
    <w:basedOn w:val="DefaultParagraphFont"/>
    <w:uiPriority w:val="99"/>
    <w:semiHidden/>
    <w:rsid w:val="00630988"/>
    <w:rPr>
      <w:color w:val="808080"/>
    </w:rPr>
  </w:style>
  <w:style w:type="table" w:styleId="TableGrid">
    <w:name w:val="Table Grid"/>
    <w:basedOn w:val="TableNormal"/>
    <w:uiPriority w:val="59"/>
    <w:rsid w:val="00D52D8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9B1018"/>
    <w:rPr>
      <w:rFonts w:asciiTheme="majorHAnsi" w:eastAsiaTheme="majorEastAsia" w:hAnsiTheme="majorHAnsi" w:cstheme="majorBidi"/>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278629">
      <w:bodyDiv w:val="1"/>
      <w:marLeft w:val="0"/>
      <w:marRight w:val="0"/>
      <w:marTop w:val="0"/>
      <w:marBottom w:val="0"/>
      <w:divBdr>
        <w:top w:val="none" w:sz="0" w:space="0" w:color="auto"/>
        <w:left w:val="none" w:sz="0" w:space="0" w:color="auto"/>
        <w:bottom w:val="none" w:sz="0" w:space="0" w:color="auto"/>
        <w:right w:val="none" w:sz="0" w:space="0" w:color="auto"/>
      </w:divBdr>
    </w:div>
    <w:div w:id="1986230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8AC515536FA4BE8BB899743FFB07332"/>
        <w:category>
          <w:name w:val="General"/>
          <w:gallery w:val="placeholder"/>
        </w:category>
        <w:types>
          <w:type w:val="bbPlcHdr"/>
        </w:types>
        <w:behaviors>
          <w:behavior w:val="content"/>
        </w:behaviors>
        <w:guid w:val="{099EB754-F5C3-4BD4-887F-3F5142A96BDE}"/>
      </w:docPartPr>
      <w:docPartBody>
        <w:p w:rsidR="00C33DB7" w:rsidRDefault="0009493C" w:rsidP="0009493C">
          <w:pPr>
            <w:pStyle w:val="08AC515536FA4BE8BB899743FFB07332"/>
          </w:pPr>
          <w: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09493C"/>
    <w:rsid w:val="00040CE9"/>
    <w:rsid w:val="00062B29"/>
    <w:rsid w:val="0009493C"/>
    <w:rsid w:val="00095FAF"/>
    <w:rsid w:val="000F73A2"/>
    <w:rsid w:val="00140CB8"/>
    <w:rsid w:val="00160529"/>
    <w:rsid w:val="001C4D13"/>
    <w:rsid w:val="001E23C3"/>
    <w:rsid w:val="00221177"/>
    <w:rsid w:val="00241514"/>
    <w:rsid w:val="002E1116"/>
    <w:rsid w:val="003466A5"/>
    <w:rsid w:val="003468ED"/>
    <w:rsid w:val="0036061B"/>
    <w:rsid w:val="00372ECC"/>
    <w:rsid w:val="0054533F"/>
    <w:rsid w:val="005D6483"/>
    <w:rsid w:val="00605ED9"/>
    <w:rsid w:val="006A5587"/>
    <w:rsid w:val="006E7B9E"/>
    <w:rsid w:val="0071398B"/>
    <w:rsid w:val="00783296"/>
    <w:rsid w:val="00794B56"/>
    <w:rsid w:val="008155D9"/>
    <w:rsid w:val="008D1406"/>
    <w:rsid w:val="008E2F0C"/>
    <w:rsid w:val="00923546"/>
    <w:rsid w:val="009D75F2"/>
    <w:rsid w:val="00AB315C"/>
    <w:rsid w:val="00AD67CC"/>
    <w:rsid w:val="00B06C81"/>
    <w:rsid w:val="00B33007"/>
    <w:rsid w:val="00C05383"/>
    <w:rsid w:val="00C33DB7"/>
    <w:rsid w:val="00C94AAA"/>
    <w:rsid w:val="00D038FB"/>
    <w:rsid w:val="00D15AB5"/>
    <w:rsid w:val="00D73183"/>
    <w:rsid w:val="00DB34F6"/>
    <w:rsid w:val="00DC3C80"/>
    <w:rsid w:val="00E60812"/>
    <w:rsid w:val="00E974A7"/>
    <w:rsid w:val="00EA797B"/>
    <w:rsid w:val="00EE1EE2"/>
    <w:rsid w:val="00F010B2"/>
    <w:rsid w:val="00F1735D"/>
    <w:rsid w:val="00F51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5F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8AC515536FA4BE8BB899743FFB07332">
    <w:name w:val="08AC515536FA4BE8BB899743FFB07332"/>
    <w:rsid w:val="0009493C"/>
  </w:style>
  <w:style w:type="character" w:styleId="PlaceholderText">
    <w:name w:val="Placeholder Text"/>
    <w:basedOn w:val="DefaultParagraphFont"/>
    <w:uiPriority w:val="99"/>
    <w:semiHidden/>
    <w:rsid w:val="00F518A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Kĩ năng mềm</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B4DE8FD-D96E-7E41-B242-F09492E5B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TotalTime>
  <Pages>9</Pages>
  <Words>437</Words>
  <Characters>249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ĐH Khoa học tự nhiên TP HCM</Company>
  <LinksUpToDate>false</LinksUpToDate>
  <CharactersWithSpaces>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dquang7@gmail.com</dc:creator>
  <cp:lastModifiedBy>Dũng Nguyễn Minh</cp:lastModifiedBy>
  <cp:revision>174</cp:revision>
  <cp:lastPrinted>2013-03-09T10:25:00Z</cp:lastPrinted>
  <dcterms:created xsi:type="dcterms:W3CDTF">2013-03-20T13:37:00Z</dcterms:created>
  <dcterms:modified xsi:type="dcterms:W3CDTF">2022-10-15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2-10-08T07:21:20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0e9b9b35-e0e4-4f57-8f4f-f9d5ef51000b</vt:lpwstr>
  </property>
  <property fmtid="{D5CDD505-2E9C-101B-9397-08002B2CF9AE}" pid="7" name="MSIP_Label_defa4170-0d19-0005-0004-bc88714345d2_ActionId">
    <vt:lpwstr>bc5ce4f0-a983-4f8d-987b-ee221339ee3f</vt:lpwstr>
  </property>
  <property fmtid="{D5CDD505-2E9C-101B-9397-08002B2CF9AE}" pid="8" name="MSIP_Label_defa4170-0d19-0005-0004-bc88714345d2_ContentBits">
    <vt:lpwstr>0</vt:lpwstr>
  </property>
</Properties>
</file>